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52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4A0" w:firstRow="1" w:lastRow="0" w:firstColumn="1" w:lastColumn="0" w:noHBand="0" w:noVBand="1"/>
      </w:tblPr>
      <w:tblGrid>
        <w:gridCol w:w="2648"/>
        <w:gridCol w:w="5371"/>
        <w:gridCol w:w="2333"/>
      </w:tblGrid>
      <w:tr w:rsidR="008B26E2" w:rsidRPr="008B26E2" w14:paraId="41B1AFA7" w14:textId="77777777" w:rsidTr="00FD6433">
        <w:trPr>
          <w:trHeight w:val="1408"/>
          <w:jc w:val="center"/>
        </w:trPr>
        <w:tc>
          <w:tcPr>
            <w:tcW w:w="26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008BC8D" w14:textId="77777777" w:rsidR="008B26E2" w:rsidRPr="008B26E2" w:rsidRDefault="008B26E2" w:rsidP="008B26E2">
            <w:pPr>
              <w:spacing w:after="0"/>
              <w:jc w:val="center"/>
              <w:rPr>
                <w:rFonts w:cstheme="minorHAnsi"/>
                <w:b/>
              </w:rPr>
            </w:pPr>
          </w:p>
          <w:p w14:paraId="7A36499B" w14:textId="77777777" w:rsidR="008B26E2" w:rsidRPr="008B26E2" w:rsidRDefault="008B26E2" w:rsidP="008B26E2">
            <w:pPr>
              <w:spacing w:after="0"/>
              <w:jc w:val="center"/>
              <w:rPr>
                <w:rFonts w:cstheme="minorHAnsi"/>
                <w:b/>
              </w:rPr>
            </w:pPr>
            <w:r w:rsidRPr="008B26E2">
              <w:rPr>
                <w:noProof/>
                <w:lang w:eastAsia="pl-PL"/>
              </w:rPr>
              <w:drawing>
                <wp:inline distT="0" distB="0" distL="0" distR="9525" wp14:anchorId="6555AF2D" wp14:editId="232E49FC">
                  <wp:extent cx="1457325" cy="723900"/>
                  <wp:effectExtent l="0" t="0" r="0" b="0"/>
                  <wp:docPr id="3" name="Obraz 3" descr="logo_p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Obraz 1" descr="logo_p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B2BE17" w14:textId="77777777" w:rsidR="008B26E2" w:rsidRPr="008B26E2" w:rsidRDefault="008B26E2" w:rsidP="008B26E2">
            <w:pPr>
              <w:spacing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53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73338B8" w14:textId="77777777" w:rsidR="008B26E2" w:rsidRPr="008B26E2" w:rsidRDefault="008B26E2" w:rsidP="008B26E2">
            <w:pPr>
              <w:spacing w:after="0"/>
              <w:jc w:val="center"/>
              <w:rPr>
                <w:rFonts w:cstheme="minorHAnsi"/>
                <w:b/>
                <w:szCs w:val="24"/>
              </w:rPr>
            </w:pPr>
          </w:p>
          <w:p w14:paraId="6313C5CE" w14:textId="77777777" w:rsidR="008B26E2" w:rsidRPr="008B26E2" w:rsidRDefault="008B26E2" w:rsidP="008B26E2">
            <w:pPr>
              <w:spacing w:after="0"/>
              <w:jc w:val="center"/>
              <w:rPr>
                <w:rFonts w:cstheme="minorHAnsi"/>
                <w:b/>
                <w:szCs w:val="24"/>
              </w:rPr>
            </w:pPr>
            <w:r w:rsidRPr="008B26E2">
              <w:rPr>
                <w:rFonts w:cstheme="minorHAnsi"/>
                <w:b/>
                <w:szCs w:val="24"/>
              </w:rPr>
              <w:t>EWANGELIKALNA WYŻSZA SZKOŁA TEOLOGICZNA</w:t>
            </w:r>
          </w:p>
          <w:p w14:paraId="08985D4F" w14:textId="77777777" w:rsidR="008B26E2" w:rsidRPr="008B26E2" w:rsidRDefault="008B26E2" w:rsidP="008B26E2">
            <w:pPr>
              <w:spacing w:after="0"/>
              <w:jc w:val="center"/>
              <w:rPr>
                <w:rFonts w:cstheme="minorHAnsi"/>
                <w:b/>
                <w:szCs w:val="24"/>
              </w:rPr>
            </w:pPr>
          </w:p>
        </w:tc>
        <w:tc>
          <w:tcPr>
            <w:tcW w:w="23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84061A3" w14:textId="77777777" w:rsidR="008B26E2" w:rsidRPr="008B26E2" w:rsidRDefault="008B26E2" w:rsidP="008B26E2">
            <w:pPr>
              <w:spacing w:after="0"/>
              <w:jc w:val="center"/>
              <w:rPr>
                <w:rFonts w:cstheme="minorHAnsi"/>
                <w:b/>
                <w:szCs w:val="24"/>
              </w:rPr>
            </w:pPr>
          </w:p>
          <w:p w14:paraId="38EE7E0F" w14:textId="77777777" w:rsidR="008B26E2" w:rsidRPr="008B26E2" w:rsidRDefault="008B26E2" w:rsidP="008B26E2">
            <w:pPr>
              <w:spacing w:after="0"/>
              <w:rPr>
                <w:rFonts w:cstheme="minorHAnsi"/>
                <w:b/>
                <w:szCs w:val="24"/>
              </w:rPr>
            </w:pPr>
            <w:r w:rsidRPr="008B26E2">
              <w:rPr>
                <w:rFonts w:cstheme="minorHAnsi"/>
                <w:b/>
                <w:szCs w:val="24"/>
              </w:rPr>
              <w:t xml:space="preserve">              WSZJK</w:t>
            </w:r>
          </w:p>
          <w:p w14:paraId="3066E91B" w14:textId="02BBAC5F" w:rsidR="008B26E2" w:rsidRPr="008B26E2" w:rsidRDefault="008B26E2" w:rsidP="008B26E2">
            <w:pPr>
              <w:spacing w:after="0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 xml:space="preserve">      Dokument nr </w:t>
            </w:r>
            <w:r w:rsidR="00F13F0F">
              <w:rPr>
                <w:rFonts w:cstheme="minorHAnsi"/>
                <w:b/>
                <w:szCs w:val="24"/>
              </w:rPr>
              <w:t>12</w:t>
            </w:r>
            <w:bookmarkStart w:id="0" w:name="_GoBack"/>
            <w:bookmarkEnd w:id="0"/>
          </w:p>
          <w:p w14:paraId="77097A9C" w14:textId="77777777" w:rsidR="008B26E2" w:rsidRPr="008B26E2" w:rsidRDefault="008B26E2" w:rsidP="008B26E2">
            <w:pPr>
              <w:spacing w:after="0"/>
              <w:jc w:val="center"/>
              <w:rPr>
                <w:rFonts w:cstheme="minorHAnsi"/>
                <w:b/>
                <w:sz w:val="44"/>
                <w:szCs w:val="44"/>
              </w:rPr>
            </w:pPr>
          </w:p>
        </w:tc>
      </w:tr>
    </w:tbl>
    <w:p w14:paraId="58AC729B" w14:textId="77777777" w:rsidR="003975EE" w:rsidRDefault="003975EE" w:rsidP="003975EE">
      <w:pPr>
        <w:pStyle w:val="Nagwektabeli"/>
        <w:rPr>
          <w:rStyle w:val="Pogrubienie"/>
          <w:sz w:val="56"/>
          <w:szCs w:val="56"/>
        </w:rPr>
      </w:pPr>
    </w:p>
    <w:p w14:paraId="6AB59573" w14:textId="77777777" w:rsidR="003975EE" w:rsidRDefault="003975EE" w:rsidP="00B04529">
      <w:pPr>
        <w:pStyle w:val="Nagwektabeli"/>
        <w:ind w:firstLine="708"/>
        <w:rPr>
          <w:rStyle w:val="Pogrubienie"/>
          <w:sz w:val="56"/>
          <w:szCs w:val="56"/>
        </w:rPr>
      </w:pPr>
    </w:p>
    <w:p w14:paraId="53334141" w14:textId="77777777" w:rsidR="003975EE" w:rsidRDefault="003975EE" w:rsidP="008B26E2">
      <w:pPr>
        <w:pStyle w:val="Nagwektabeli"/>
        <w:jc w:val="center"/>
        <w:rPr>
          <w:rStyle w:val="Pogrubienie"/>
          <w:sz w:val="56"/>
          <w:szCs w:val="56"/>
        </w:rPr>
      </w:pPr>
      <w:r w:rsidRPr="003975EE">
        <w:rPr>
          <w:rStyle w:val="Pogrubienie"/>
          <w:sz w:val="56"/>
          <w:szCs w:val="56"/>
        </w:rPr>
        <w:t>DZIENNIK PRAKTYK STUDENCKICH</w:t>
      </w:r>
    </w:p>
    <w:p w14:paraId="705B4AB4" w14:textId="77777777" w:rsidR="002F16A2" w:rsidRDefault="002F16A2" w:rsidP="00126C9E">
      <w:pPr>
        <w:pStyle w:val="Nagwektabeli"/>
        <w:jc w:val="center"/>
        <w:rPr>
          <w:rStyle w:val="Pogrubienie"/>
          <w:sz w:val="24"/>
          <w:szCs w:val="24"/>
        </w:rPr>
      </w:pPr>
    </w:p>
    <w:p w14:paraId="794DD166" w14:textId="77777777" w:rsidR="00761D76" w:rsidRDefault="00AF3810" w:rsidP="00AF3810">
      <w:pPr>
        <w:pStyle w:val="Nagwektabeli"/>
        <w:tabs>
          <w:tab w:val="left" w:pos="6630"/>
        </w:tabs>
        <w:rPr>
          <w:rStyle w:val="Pogrubienie"/>
          <w:sz w:val="24"/>
          <w:szCs w:val="24"/>
        </w:rPr>
      </w:pPr>
      <w:r>
        <w:rPr>
          <w:rStyle w:val="Pogrubienie"/>
          <w:sz w:val="24"/>
          <w:szCs w:val="24"/>
        </w:rPr>
        <w:tab/>
      </w:r>
    </w:p>
    <w:p w14:paraId="3967398E" w14:textId="77777777" w:rsidR="00761D76" w:rsidRDefault="00761D76" w:rsidP="00761D76">
      <w:pPr>
        <w:pStyle w:val="Nagwektabeli"/>
        <w:rPr>
          <w:rStyle w:val="Pogrubienie"/>
          <w:i/>
          <w:iCs/>
          <w:sz w:val="24"/>
          <w:szCs w:val="24"/>
        </w:rPr>
      </w:pPr>
    </w:p>
    <w:p w14:paraId="4817CE08" w14:textId="10F64125" w:rsidR="00761D76" w:rsidRPr="00761D76" w:rsidRDefault="00761D76" w:rsidP="00A141E9">
      <w:pPr>
        <w:pStyle w:val="Nagwektabeli"/>
        <w:tabs>
          <w:tab w:val="left" w:pos="7371"/>
        </w:tabs>
        <w:rPr>
          <w:rStyle w:val="Pogrubienie"/>
          <w:i/>
          <w:iCs/>
          <w:sz w:val="24"/>
          <w:szCs w:val="24"/>
        </w:rPr>
      </w:pPr>
      <w:r w:rsidRPr="00761D76">
        <w:rPr>
          <w:rStyle w:val="Pogrubienie"/>
          <w:i/>
          <w:iCs/>
          <w:sz w:val="24"/>
          <w:szCs w:val="24"/>
        </w:rPr>
        <w:t>Imię i nazwisko studenta</w:t>
      </w:r>
      <w:r>
        <w:rPr>
          <w:rStyle w:val="Pogrubienie"/>
          <w:i/>
          <w:iCs/>
          <w:sz w:val="24"/>
          <w:szCs w:val="24"/>
        </w:rPr>
        <w:t>_________</w:t>
      </w:r>
      <w:r w:rsidR="00A141E9">
        <w:rPr>
          <w:rStyle w:val="Pogrubienie"/>
          <w:i/>
          <w:iCs/>
          <w:sz w:val="24"/>
          <w:szCs w:val="24"/>
        </w:rPr>
        <w:t>_____________________</w:t>
      </w:r>
      <w:r>
        <w:rPr>
          <w:rStyle w:val="Pogrubienie"/>
          <w:i/>
          <w:iCs/>
          <w:sz w:val="24"/>
          <w:szCs w:val="24"/>
        </w:rPr>
        <w:t>___________</w:t>
      </w:r>
    </w:p>
    <w:p w14:paraId="5447F3C1" w14:textId="77777777" w:rsidR="00761D76" w:rsidRDefault="00761D76" w:rsidP="00761D76">
      <w:pPr>
        <w:pStyle w:val="Nagwektabeli"/>
        <w:rPr>
          <w:rStyle w:val="Pogrubienie"/>
          <w:i/>
          <w:iCs/>
          <w:sz w:val="24"/>
          <w:szCs w:val="24"/>
        </w:rPr>
      </w:pPr>
    </w:p>
    <w:p w14:paraId="675F0DB3" w14:textId="522DD373" w:rsidR="00761D76" w:rsidRDefault="00761D76" w:rsidP="00761D76">
      <w:pPr>
        <w:pStyle w:val="Nagwektabeli"/>
        <w:rPr>
          <w:rStyle w:val="Pogrubienie"/>
          <w:i/>
          <w:iCs/>
          <w:sz w:val="24"/>
          <w:szCs w:val="24"/>
        </w:rPr>
      </w:pPr>
      <w:r w:rsidRPr="00761D76">
        <w:rPr>
          <w:rStyle w:val="Pogrubienie"/>
          <w:i/>
          <w:iCs/>
          <w:sz w:val="24"/>
          <w:szCs w:val="24"/>
        </w:rPr>
        <w:t>Rok studiów</w:t>
      </w:r>
      <w:r>
        <w:rPr>
          <w:rStyle w:val="Pogrubienie"/>
          <w:i/>
          <w:iCs/>
          <w:sz w:val="24"/>
          <w:szCs w:val="24"/>
        </w:rPr>
        <w:t>________________________________________</w:t>
      </w:r>
      <w:r w:rsidR="00A141E9">
        <w:rPr>
          <w:rStyle w:val="Pogrubienie"/>
          <w:i/>
          <w:iCs/>
          <w:sz w:val="24"/>
          <w:szCs w:val="24"/>
        </w:rPr>
        <w:t>____________</w:t>
      </w:r>
    </w:p>
    <w:p w14:paraId="449D7D05" w14:textId="77777777" w:rsidR="00D27C9D" w:rsidRDefault="00D27C9D" w:rsidP="00761D76">
      <w:pPr>
        <w:pStyle w:val="Nagwektabeli"/>
        <w:rPr>
          <w:rStyle w:val="Pogrubienie"/>
          <w:i/>
          <w:iCs/>
          <w:sz w:val="24"/>
          <w:szCs w:val="24"/>
        </w:rPr>
      </w:pPr>
    </w:p>
    <w:p w14:paraId="68D1FF5B" w14:textId="4F20D317" w:rsidR="00D27C9D" w:rsidRDefault="00D27C9D" w:rsidP="00761D76">
      <w:pPr>
        <w:pStyle w:val="Nagwektabeli"/>
        <w:rPr>
          <w:rStyle w:val="Pogrubienie"/>
          <w:i/>
          <w:iCs/>
          <w:sz w:val="24"/>
          <w:szCs w:val="24"/>
        </w:rPr>
      </w:pPr>
      <w:r>
        <w:rPr>
          <w:rStyle w:val="Pogrubienie"/>
          <w:i/>
          <w:iCs/>
          <w:sz w:val="24"/>
          <w:szCs w:val="24"/>
        </w:rPr>
        <w:t>Rok akademicki_____________________________________________</w:t>
      </w:r>
      <w:r w:rsidR="00A141E9">
        <w:rPr>
          <w:rStyle w:val="Pogrubienie"/>
          <w:i/>
          <w:iCs/>
          <w:sz w:val="24"/>
          <w:szCs w:val="24"/>
        </w:rPr>
        <w:t>____</w:t>
      </w:r>
    </w:p>
    <w:p w14:paraId="5B3E3E64" w14:textId="77777777" w:rsidR="00761D76" w:rsidRPr="00761D76" w:rsidRDefault="00761D76" w:rsidP="00761D76">
      <w:pPr>
        <w:pStyle w:val="Nagwektabeli"/>
        <w:rPr>
          <w:rStyle w:val="Pogrubienie"/>
          <w:i/>
          <w:iCs/>
          <w:sz w:val="24"/>
          <w:szCs w:val="24"/>
        </w:rPr>
      </w:pPr>
    </w:p>
    <w:p w14:paraId="270A3F6A" w14:textId="423E5EDC" w:rsidR="00A141E9" w:rsidRDefault="004E419D" w:rsidP="00A141E9">
      <w:pPr>
        <w:pStyle w:val="Nagwektabeli"/>
        <w:tabs>
          <w:tab w:val="left" w:pos="7371"/>
        </w:tabs>
        <w:rPr>
          <w:rStyle w:val="Pogrubienie"/>
          <w:i/>
          <w:iCs/>
          <w:sz w:val="24"/>
          <w:szCs w:val="24"/>
        </w:rPr>
      </w:pPr>
      <w:r>
        <w:rPr>
          <w:rStyle w:val="Pogrubienie"/>
          <w:i/>
          <w:iCs/>
          <w:sz w:val="24"/>
          <w:szCs w:val="24"/>
        </w:rPr>
        <w:t>Rodzaj praktyki</w:t>
      </w:r>
      <w:r w:rsidR="00AE12D3">
        <w:rPr>
          <w:rStyle w:val="Pogrubienie"/>
          <w:i/>
          <w:iCs/>
          <w:sz w:val="24"/>
          <w:szCs w:val="24"/>
        </w:rPr>
        <w:t>_____________________________________________</w:t>
      </w:r>
      <w:r w:rsidR="00A141E9">
        <w:rPr>
          <w:rStyle w:val="Pogrubienie"/>
          <w:i/>
          <w:iCs/>
          <w:sz w:val="24"/>
          <w:szCs w:val="24"/>
        </w:rPr>
        <w:t>____</w:t>
      </w:r>
    </w:p>
    <w:p w14:paraId="6C1023E8" w14:textId="77777777" w:rsidR="00A141E9" w:rsidRDefault="00A141E9" w:rsidP="00A141E9">
      <w:pPr>
        <w:pStyle w:val="Nagwektabeli"/>
        <w:tabs>
          <w:tab w:val="left" w:pos="7371"/>
        </w:tabs>
        <w:rPr>
          <w:rStyle w:val="Pogrubienie"/>
          <w:i/>
          <w:iCs/>
          <w:sz w:val="24"/>
          <w:szCs w:val="24"/>
        </w:rPr>
      </w:pPr>
    </w:p>
    <w:p w14:paraId="7DEC7796" w14:textId="4F2F7E61" w:rsidR="00761D76" w:rsidRPr="00761D76" w:rsidRDefault="00761D76" w:rsidP="00A141E9">
      <w:pPr>
        <w:pStyle w:val="Nagwektabeli"/>
        <w:tabs>
          <w:tab w:val="left" w:pos="7371"/>
        </w:tabs>
        <w:rPr>
          <w:rStyle w:val="Pogrubienie"/>
          <w:i/>
          <w:iCs/>
          <w:sz w:val="24"/>
          <w:szCs w:val="24"/>
        </w:rPr>
      </w:pPr>
      <w:r w:rsidRPr="00A141E9">
        <w:rPr>
          <w:rStyle w:val="Pogrubienie"/>
          <w:i/>
          <w:iCs/>
          <w:sz w:val="24"/>
          <w:szCs w:val="24"/>
        </w:rPr>
        <w:t>Miejsce odbywania praktyki</w:t>
      </w:r>
      <w:r w:rsidR="00A141E9">
        <w:rPr>
          <w:rStyle w:val="Pogrubienie"/>
          <w:i/>
          <w:iCs/>
          <w:sz w:val="24"/>
          <w:szCs w:val="24"/>
        </w:rPr>
        <w:t xml:space="preserve"> (instytucja) </w:t>
      </w:r>
      <w:r w:rsidRPr="00A141E9">
        <w:rPr>
          <w:rStyle w:val="Pogrubienie"/>
          <w:i/>
          <w:iCs/>
          <w:sz w:val="24"/>
          <w:szCs w:val="24"/>
        </w:rPr>
        <w:t>_____________________________</w:t>
      </w:r>
    </w:p>
    <w:p w14:paraId="73B4BFF5" w14:textId="77777777" w:rsidR="002F16A2" w:rsidRDefault="002F16A2" w:rsidP="00761D76">
      <w:pPr>
        <w:pStyle w:val="Nagwektabeli"/>
        <w:rPr>
          <w:rStyle w:val="Pogrubienie"/>
          <w:sz w:val="56"/>
          <w:szCs w:val="56"/>
        </w:rPr>
      </w:pPr>
    </w:p>
    <w:p w14:paraId="78350D9D" w14:textId="77777777" w:rsidR="00AF3810" w:rsidRDefault="00AF3810" w:rsidP="00761D76">
      <w:pPr>
        <w:pStyle w:val="Nagwektabeli"/>
        <w:rPr>
          <w:rStyle w:val="Pogrubienie"/>
          <w:sz w:val="56"/>
          <w:szCs w:val="56"/>
        </w:rPr>
      </w:pPr>
    </w:p>
    <w:p w14:paraId="2437A3CE" w14:textId="77777777" w:rsidR="00AF3810" w:rsidRDefault="002F16A2" w:rsidP="00AF3810">
      <w:pPr>
        <w:pStyle w:val="Nagwektabeli"/>
        <w:jc w:val="center"/>
        <w:rPr>
          <w:rStyle w:val="Pogrubienie"/>
          <w:sz w:val="40"/>
          <w:szCs w:val="40"/>
        </w:rPr>
      </w:pPr>
      <w:r w:rsidRPr="002F1BE0">
        <w:rPr>
          <w:rStyle w:val="Pogrubienie"/>
          <w:sz w:val="40"/>
          <w:szCs w:val="40"/>
        </w:rPr>
        <w:t>Ewangelikalna Wyższa Szkoła Teologiczna</w:t>
      </w:r>
    </w:p>
    <w:p w14:paraId="05CD75EB" w14:textId="77777777" w:rsidR="00564E47" w:rsidRDefault="00AF3810">
      <w:pPr>
        <w:pStyle w:val="Nagwektabeli"/>
        <w:jc w:val="center"/>
        <w:rPr>
          <w:rStyle w:val="Pogrubienie"/>
          <w:b w:val="0"/>
          <w:bCs w:val="0"/>
          <w:sz w:val="40"/>
          <w:szCs w:val="40"/>
        </w:rPr>
      </w:pPr>
      <w:r w:rsidRPr="00093A79">
        <w:rPr>
          <w:rStyle w:val="Pogrubienie"/>
          <w:b w:val="0"/>
          <w:bCs w:val="0"/>
          <w:sz w:val="40"/>
          <w:szCs w:val="40"/>
        </w:rPr>
        <w:t>we Wrocławiu</w:t>
      </w:r>
    </w:p>
    <w:p w14:paraId="6E16EA66" w14:textId="77777777" w:rsidR="00056ED0" w:rsidRDefault="00056ED0">
      <w:pPr>
        <w:pStyle w:val="Nagwektabeli"/>
        <w:jc w:val="center"/>
        <w:rPr>
          <w:rStyle w:val="Pogrubienie"/>
          <w:b w:val="0"/>
          <w:bCs w:val="0"/>
          <w:sz w:val="40"/>
          <w:szCs w:val="40"/>
        </w:rPr>
      </w:pPr>
    </w:p>
    <w:p w14:paraId="2FFC7FBE" w14:textId="35A9545A" w:rsidR="00A141E9" w:rsidRDefault="00A141E9" w:rsidP="00056ED0">
      <w:pPr>
        <w:pStyle w:val="Nagwektabeli"/>
        <w:jc w:val="both"/>
        <w:rPr>
          <w:rStyle w:val="Pogrubienie"/>
          <w:b w:val="0"/>
          <w:bCs w:val="0"/>
          <w:sz w:val="24"/>
          <w:szCs w:val="24"/>
        </w:rPr>
      </w:pPr>
      <w:r>
        <w:rPr>
          <w:rStyle w:val="Pogrubienie"/>
          <w:b w:val="0"/>
          <w:bCs w:val="0"/>
          <w:sz w:val="24"/>
          <w:szCs w:val="24"/>
        </w:rPr>
        <w:t xml:space="preserve">Opis treści praktyk i przedmiotowych efektów uczenia się zawarty jest w sylabusach. Student powinien dostarczyć sylabus realizowanego przedmiotu (rodzaju praktyki) opiekunowi praktyk. </w:t>
      </w:r>
    </w:p>
    <w:p w14:paraId="2CB7A3B2" w14:textId="77777777" w:rsidR="00056ED0" w:rsidRPr="00056ED0" w:rsidRDefault="00056ED0" w:rsidP="00056ED0">
      <w:pPr>
        <w:pStyle w:val="Nagwektabeli"/>
        <w:jc w:val="both"/>
        <w:rPr>
          <w:rStyle w:val="Pogrubienie"/>
          <w:b w:val="0"/>
          <w:bCs w:val="0"/>
          <w:sz w:val="24"/>
          <w:szCs w:val="24"/>
        </w:rPr>
      </w:pP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469"/>
        <w:gridCol w:w="2355"/>
        <w:gridCol w:w="212"/>
        <w:gridCol w:w="2888"/>
        <w:gridCol w:w="1660"/>
        <w:gridCol w:w="2043"/>
      </w:tblGrid>
      <w:tr w:rsidR="0011651D" w14:paraId="5C1A6430" w14:textId="36C662A5" w:rsidTr="0011651D">
        <w:tc>
          <w:tcPr>
            <w:tcW w:w="5000" w:type="pct"/>
            <w:gridSpan w:val="6"/>
            <w:shd w:val="clear" w:color="auto" w:fill="auto"/>
            <w:tcMar>
              <w:left w:w="108" w:type="dxa"/>
            </w:tcMar>
          </w:tcPr>
          <w:p w14:paraId="73C32A42" w14:textId="71ED34FF" w:rsidR="0011651D" w:rsidRDefault="0011651D" w:rsidP="00093A79">
            <w:pPr>
              <w:spacing w:after="0" w:line="240" w:lineRule="auto"/>
              <w:jc w:val="center"/>
              <w:rPr>
                <w:rStyle w:val="Pogrubienie"/>
                <w:b w:val="0"/>
                <w:bCs w:val="0"/>
                <w:sz w:val="40"/>
                <w:szCs w:val="40"/>
              </w:rPr>
            </w:pPr>
            <w:r>
              <w:rPr>
                <w:rStyle w:val="Pogrubienie"/>
                <w:b w:val="0"/>
                <w:bCs w:val="0"/>
                <w:sz w:val="40"/>
                <w:szCs w:val="40"/>
              </w:rPr>
              <w:br w:type="page"/>
            </w:r>
            <w:r>
              <w:br w:type="page"/>
            </w:r>
            <w:r>
              <w:rPr>
                <w:rFonts w:cstheme="minorHAnsi"/>
                <w:b/>
              </w:rPr>
              <w:t xml:space="preserve">ARKUSZ PRAKTYK STUDENCKICH – </w:t>
            </w:r>
            <w:r>
              <w:rPr>
                <w:rFonts w:cstheme="minorHAnsi"/>
                <w:b/>
                <w:i/>
              </w:rPr>
              <w:t>ROCZNY PLAN PRAKTYK</w:t>
            </w:r>
          </w:p>
        </w:tc>
      </w:tr>
      <w:tr w:rsidR="0011651D" w14:paraId="014EC63F" w14:textId="159986DA" w:rsidTr="0011651D">
        <w:tc>
          <w:tcPr>
            <w:tcW w:w="1467" w:type="pct"/>
            <w:gridSpan w:val="2"/>
            <w:shd w:val="clear" w:color="auto" w:fill="auto"/>
            <w:tcMar>
              <w:left w:w="108" w:type="dxa"/>
            </w:tcMar>
          </w:tcPr>
          <w:p w14:paraId="601D5CBA" w14:textId="3FD0ABAE" w:rsidR="0011651D" w:rsidRPr="00C33B5F" w:rsidRDefault="00C33B5F">
            <w:pPr>
              <w:spacing w:after="0"/>
            </w:pPr>
            <w:r w:rsidRPr="00C33B5F">
              <w:rPr>
                <w:rFonts w:cstheme="minorHAnsi"/>
                <w:b/>
              </w:rPr>
              <w:t>OPIEKUN PRAKTYK - STANOWISKO, E-MAIL, TELEFON</w:t>
            </w:r>
          </w:p>
          <w:p w14:paraId="617B2BA0" w14:textId="77777777" w:rsidR="0011651D" w:rsidRDefault="0011651D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3533" w:type="pct"/>
            <w:gridSpan w:val="4"/>
            <w:shd w:val="clear" w:color="auto" w:fill="auto"/>
            <w:tcMar>
              <w:left w:w="108" w:type="dxa"/>
            </w:tcMar>
          </w:tcPr>
          <w:p w14:paraId="3DD70687" w14:textId="77777777" w:rsidR="0011651D" w:rsidRDefault="0011651D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11651D" w14:paraId="1D3FFFE9" w14:textId="7D223EC2" w:rsidTr="0011651D">
        <w:tc>
          <w:tcPr>
            <w:tcW w:w="5000" w:type="pct"/>
            <w:gridSpan w:val="6"/>
            <w:shd w:val="clear" w:color="auto" w:fill="auto"/>
            <w:tcMar>
              <w:left w:w="108" w:type="dxa"/>
            </w:tcMar>
            <w:vAlign w:val="center"/>
          </w:tcPr>
          <w:p w14:paraId="25CE90E3" w14:textId="7499BFCF" w:rsidR="0011651D" w:rsidRDefault="0011651D" w:rsidP="00564E47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OPIS PLANOWANYCH DZIAŁAŃ -</w:t>
            </w:r>
            <w:r>
              <w:rPr>
                <w:rFonts w:cstheme="minorHAnsi"/>
                <w:sz w:val="20"/>
                <w:szCs w:val="20"/>
              </w:rPr>
              <w:t xml:space="preserve"> formy realizacji, liczba godzin, odniesienie do efektów uczenia się</w:t>
            </w:r>
          </w:p>
        </w:tc>
      </w:tr>
      <w:tr w:rsidR="00093F8B" w14:paraId="07869585" w14:textId="00992A69" w:rsidTr="0011651D">
        <w:tc>
          <w:tcPr>
            <w:tcW w:w="244" w:type="pct"/>
            <w:tcBorders>
              <w:top w:val="nil"/>
            </w:tcBorders>
            <w:shd w:val="clear" w:color="auto" w:fill="auto"/>
            <w:tcMar>
              <w:left w:w="108" w:type="dxa"/>
            </w:tcMar>
            <w:vAlign w:val="center"/>
          </w:tcPr>
          <w:p w14:paraId="3B4953B4" w14:textId="77777777" w:rsidR="00093F8B" w:rsidRDefault="00093F8B">
            <w:pPr>
              <w:spacing w:after="0" w:line="240" w:lineRule="auto"/>
              <w:jc w:val="center"/>
            </w:pPr>
            <w:r>
              <w:rPr>
                <w:rFonts w:cstheme="minorHAnsi"/>
                <w:b/>
                <w:sz w:val="20"/>
                <w:szCs w:val="20"/>
              </w:rPr>
              <w:t>Lp.</w:t>
            </w:r>
          </w:p>
        </w:tc>
        <w:tc>
          <w:tcPr>
            <w:tcW w:w="1333" w:type="pct"/>
            <w:gridSpan w:val="2"/>
            <w:tcBorders>
              <w:top w:val="nil"/>
            </w:tcBorders>
            <w:shd w:val="clear" w:color="auto" w:fill="auto"/>
            <w:tcMar>
              <w:left w:w="108" w:type="dxa"/>
            </w:tcMar>
            <w:vAlign w:val="center"/>
          </w:tcPr>
          <w:p w14:paraId="071CF3DD" w14:textId="77777777" w:rsidR="00093F8B" w:rsidRDefault="00093F8B">
            <w:pPr>
              <w:spacing w:after="0" w:line="240" w:lineRule="auto"/>
              <w:jc w:val="center"/>
            </w:pPr>
            <w:r>
              <w:rPr>
                <w:rFonts w:cstheme="minorHAnsi"/>
                <w:b/>
                <w:sz w:val="20"/>
                <w:szCs w:val="20"/>
              </w:rPr>
              <w:t>NAZWA DZIAŁANIA</w:t>
            </w:r>
          </w:p>
        </w:tc>
        <w:tc>
          <w:tcPr>
            <w:tcW w:w="1500" w:type="pct"/>
            <w:tcBorders>
              <w:top w:val="nil"/>
            </w:tcBorders>
            <w:shd w:val="clear" w:color="auto" w:fill="auto"/>
            <w:vAlign w:val="center"/>
          </w:tcPr>
          <w:p w14:paraId="7CC42618" w14:textId="77777777" w:rsidR="00093F8B" w:rsidRDefault="00093F8B">
            <w:pPr>
              <w:spacing w:after="0" w:line="240" w:lineRule="auto"/>
              <w:jc w:val="center"/>
            </w:pPr>
            <w:r>
              <w:rPr>
                <w:rFonts w:cstheme="minorHAnsi"/>
                <w:b/>
                <w:sz w:val="20"/>
                <w:szCs w:val="20"/>
              </w:rPr>
              <w:t>ZWIĘZŁY OPIS DZIAŁANIA</w:t>
            </w:r>
          </w:p>
        </w:tc>
        <w:tc>
          <w:tcPr>
            <w:tcW w:w="862" w:type="pct"/>
            <w:tcBorders>
              <w:top w:val="nil"/>
            </w:tcBorders>
            <w:shd w:val="clear" w:color="auto" w:fill="auto"/>
            <w:vAlign w:val="center"/>
          </w:tcPr>
          <w:p w14:paraId="0BF66B7F" w14:textId="77777777" w:rsidR="00093F8B" w:rsidRDefault="00093F8B">
            <w:pPr>
              <w:spacing w:after="0" w:line="240" w:lineRule="auto"/>
              <w:jc w:val="center"/>
            </w:pPr>
            <w:r>
              <w:rPr>
                <w:rFonts w:cstheme="minorHAnsi"/>
                <w:b/>
                <w:sz w:val="20"/>
                <w:szCs w:val="20"/>
              </w:rPr>
              <w:t>PRZEWIDYWANA LICZBA GODZIN</w:t>
            </w:r>
          </w:p>
        </w:tc>
        <w:tc>
          <w:tcPr>
            <w:tcW w:w="1061" w:type="pct"/>
            <w:tcBorders>
              <w:top w:val="nil"/>
            </w:tcBorders>
          </w:tcPr>
          <w:p w14:paraId="0EFCBEBC" w14:textId="0269E5AC" w:rsidR="00093F8B" w:rsidRDefault="00093F8B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ODNIESIENIE DO EFEKTÓW UCZENIA SIĘ</w:t>
            </w:r>
          </w:p>
        </w:tc>
      </w:tr>
      <w:tr w:rsidR="00093F8B" w14:paraId="20A7D459" w14:textId="112DFBCE" w:rsidTr="0011651D">
        <w:trPr>
          <w:trHeight w:val="5696"/>
        </w:trPr>
        <w:tc>
          <w:tcPr>
            <w:tcW w:w="244" w:type="pct"/>
            <w:tcBorders>
              <w:top w:val="nil"/>
              <w:bottom w:val="nil"/>
            </w:tcBorders>
            <w:shd w:val="clear" w:color="auto" w:fill="auto"/>
            <w:tcMar>
              <w:left w:w="108" w:type="dxa"/>
            </w:tcMar>
            <w:vAlign w:val="center"/>
          </w:tcPr>
          <w:p w14:paraId="5122D380" w14:textId="77777777" w:rsidR="00093F8B" w:rsidRDefault="00093F8B">
            <w:pPr>
              <w:spacing w:after="0" w:line="240" w:lineRule="auto"/>
              <w:jc w:val="center"/>
            </w:pPr>
          </w:p>
        </w:tc>
        <w:tc>
          <w:tcPr>
            <w:tcW w:w="1333" w:type="pct"/>
            <w:gridSpan w:val="2"/>
            <w:tcBorders>
              <w:top w:val="nil"/>
              <w:bottom w:val="nil"/>
            </w:tcBorders>
            <w:shd w:val="clear" w:color="auto" w:fill="auto"/>
            <w:tcMar>
              <w:left w:w="108" w:type="dxa"/>
            </w:tcMar>
            <w:vAlign w:val="center"/>
          </w:tcPr>
          <w:p w14:paraId="4018BA94" w14:textId="77777777" w:rsidR="00093F8B" w:rsidRDefault="00093F8B">
            <w:pPr>
              <w:spacing w:after="0" w:line="240" w:lineRule="auto"/>
              <w:jc w:val="center"/>
            </w:pPr>
          </w:p>
          <w:p w14:paraId="0FBA9AE2" w14:textId="77777777" w:rsidR="00093F8B" w:rsidRDefault="00093F8B">
            <w:pPr>
              <w:spacing w:after="0" w:line="240" w:lineRule="auto"/>
              <w:jc w:val="center"/>
            </w:pPr>
          </w:p>
          <w:p w14:paraId="04D47EC9" w14:textId="77777777" w:rsidR="00093F8B" w:rsidRDefault="00093F8B">
            <w:pPr>
              <w:spacing w:after="0" w:line="240" w:lineRule="auto"/>
              <w:jc w:val="center"/>
            </w:pPr>
          </w:p>
          <w:p w14:paraId="67109EB6" w14:textId="77777777" w:rsidR="00093F8B" w:rsidRDefault="00093F8B">
            <w:pPr>
              <w:spacing w:after="0" w:line="240" w:lineRule="auto"/>
              <w:jc w:val="center"/>
            </w:pPr>
          </w:p>
          <w:p w14:paraId="03A5A714" w14:textId="77777777" w:rsidR="00093F8B" w:rsidRDefault="00093F8B">
            <w:pPr>
              <w:spacing w:after="0" w:line="240" w:lineRule="auto"/>
              <w:jc w:val="center"/>
            </w:pPr>
          </w:p>
          <w:p w14:paraId="05076085" w14:textId="77777777" w:rsidR="00093F8B" w:rsidRDefault="00093F8B">
            <w:pPr>
              <w:spacing w:after="0" w:line="240" w:lineRule="auto"/>
              <w:jc w:val="center"/>
            </w:pPr>
          </w:p>
          <w:p w14:paraId="070E6EEA" w14:textId="77777777" w:rsidR="00093F8B" w:rsidRDefault="00093F8B" w:rsidP="00A352AF">
            <w:pPr>
              <w:spacing w:after="0" w:line="240" w:lineRule="auto"/>
            </w:pPr>
          </w:p>
        </w:tc>
        <w:tc>
          <w:tcPr>
            <w:tcW w:w="15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FC1BB02" w14:textId="77777777" w:rsidR="00093F8B" w:rsidRDefault="00093F8B">
            <w:pPr>
              <w:spacing w:after="0" w:line="240" w:lineRule="auto"/>
              <w:jc w:val="center"/>
            </w:pPr>
          </w:p>
          <w:p w14:paraId="563017D0" w14:textId="77777777" w:rsidR="00093F8B" w:rsidRDefault="00093F8B">
            <w:pPr>
              <w:spacing w:after="0" w:line="240" w:lineRule="auto"/>
              <w:jc w:val="center"/>
            </w:pPr>
          </w:p>
          <w:p w14:paraId="0E0E6979" w14:textId="77777777" w:rsidR="00093F8B" w:rsidRDefault="00093F8B">
            <w:pPr>
              <w:spacing w:after="0" w:line="240" w:lineRule="auto"/>
              <w:jc w:val="center"/>
            </w:pPr>
          </w:p>
          <w:p w14:paraId="59F0F171" w14:textId="77777777" w:rsidR="00093F8B" w:rsidRDefault="00093F8B">
            <w:pPr>
              <w:spacing w:after="0" w:line="240" w:lineRule="auto"/>
              <w:jc w:val="center"/>
            </w:pPr>
          </w:p>
          <w:p w14:paraId="0B6B5585" w14:textId="77777777" w:rsidR="00093F8B" w:rsidRDefault="00093F8B">
            <w:pPr>
              <w:spacing w:after="0" w:line="240" w:lineRule="auto"/>
              <w:jc w:val="center"/>
            </w:pPr>
          </w:p>
          <w:p w14:paraId="2FBC7E26" w14:textId="77777777" w:rsidR="00093F8B" w:rsidRDefault="00093F8B">
            <w:pPr>
              <w:spacing w:after="0" w:line="240" w:lineRule="auto"/>
              <w:jc w:val="center"/>
            </w:pPr>
          </w:p>
          <w:p w14:paraId="6D403F6F" w14:textId="77777777" w:rsidR="00093F8B" w:rsidRDefault="00093F8B">
            <w:pPr>
              <w:spacing w:after="0" w:line="240" w:lineRule="auto"/>
              <w:jc w:val="center"/>
            </w:pPr>
          </w:p>
        </w:tc>
        <w:tc>
          <w:tcPr>
            <w:tcW w:w="862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4CE780A" w14:textId="77777777" w:rsidR="00093F8B" w:rsidRDefault="00093F8B">
            <w:pPr>
              <w:spacing w:after="0" w:line="240" w:lineRule="auto"/>
              <w:jc w:val="center"/>
            </w:pPr>
          </w:p>
          <w:p w14:paraId="0FDFF512" w14:textId="77777777" w:rsidR="00093F8B" w:rsidRDefault="00093F8B">
            <w:pPr>
              <w:spacing w:after="0" w:line="240" w:lineRule="auto"/>
              <w:jc w:val="center"/>
            </w:pPr>
          </w:p>
          <w:p w14:paraId="1DC97A6C" w14:textId="77777777" w:rsidR="00093F8B" w:rsidRDefault="00093F8B">
            <w:pPr>
              <w:spacing w:after="0" w:line="240" w:lineRule="auto"/>
              <w:jc w:val="center"/>
            </w:pPr>
          </w:p>
          <w:p w14:paraId="556A54A1" w14:textId="77777777" w:rsidR="00093F8B" w:rsidRDefault="00093F8B">
            <w:pPr>
              <w:spacing w:after="0" w:line="240" w:lineRule="auto"/>
              <w:jc w:val="center"/>
            </w:pPr>
          </w:p>
          <w:p w14:paraId="6B3D84B2" w14:textId="77777777" w:rsidR="00093F8B" w:rsidRDefault="00093F8B">
            <w:pPr>
              <w:spacing w:after="0" w:line="240" w:lineRule="auto"/>
              <w:jc w:val="center"/>
            </w:pPr>
          </w:p>
          <w:p w14:paraId="32188332" w14:textId="77777777" w:rsidR="00093F8B" w:rsidRDefault="00093F8B">
            <w:pPr>
              <w:spacing w:after="0" w:line="240" w:lineRule="auto"/>
              <w:jc w:val="center"/>
            </w:pPr>
          </w:p>
          <w:p w14:paraId="716DE99B" w14:textId="77777777" w:rsidR="00093F8B" w:rsidRDefault="00093F8B" w:rsidP="00A352AF">
            <w:pPr>
              <w:spacing w:after="0" w:line="240" w:lineRule="auto"/>
            </w:pPr>
          </w:p>
        </w:tc>
        <w:tc>
          <w:tcPr>
            <w:tcW w:w="1061" w:type="pct"/>
            <w:tcBorders>
              <w:top w:val="nil"/>
              <w:bottom w:val="nil"/>
            </w:tcBorders>
          </w:tcPr>
          <w:p w14:paraId="2C21D415" w14:textId="77777777" w:rsidR="00093F8B" w:rsidRDefault="00093F8B">
            <w:pPr>
              <w:spacing w:after="0" w:line="240" w:lineRule="auto"/>
              <w:jc w:val="center"/>
            </w:pPr>
          </w:p>
        </w:tc>
      </w:tr>
      <w:tr w:rsidR="00093F8B" w14:paraId="78B0D2F5" w14:textId="28D1FB57" w:rsidTr="0011651D">
        <w:tc>
          <w:tcPr>
            <w:tcW w:w="244" w:type="pct"/>
            <w:tcBorders>
              <w:top w:val="nil"/>
            </w:tcBorders>
            <w:shd w:val="clear" w:color="auto" w:fill="auto"/>
            <w:tcMar>
              <w:left w:w="108" w:type="dxa"/>
            </w:tcMar>
            <w:vAlign w:val="center"/>
          </w:tcPr>
          <w:p w14:paraId="618A29AE" w14:textId="77777777" w:rsidR="00093F8B" w:rsidRDefault="00093F8B">
            <w:pPr>
              <w:spacing w:after="0" w:line="240" w:lineRule="auto"/>
              <w:jc w:val="center"/>
            </w:pPr>
          </w:p>
        </w:tc>
        <w:tc>
          <w:tcPr>
            <w:tcW w:w="1333" w:type="pct"/>
            <w:gridSpan w:val="2"/>
            <w:tcBorders>
              <w:top w:val="nil"/>
            </w:tcBorders>
            <w:shd w:val="clear" w:color="auto" w:fill="auto"/>
            <w:tcMar>
              <w:left w:w="108" w:type="dxa"/>
            </w:tcMar>
            <w:vAlign w:val="center"/>
          </w:tcPr>
          <w:p w14:paraId="0C6DDFC4" w14:textId="77777777" w:rsidR="00093F8B" w:rsidRDefault="00093F8B">
            <w:pPr>
              <w:spacing w:after="0" w:line="240" w:lineRule="auto"/>
              <w:jc w:val="center"/>
            </w:pPr>
          </w:p>
        </w:tc>
        <w:tc>
          <w:tcPr>
            <w:tcW w:w="1500" w:type="pct"/>
            <w:tcBorders>
              <w:top w:val="nil"/>
            </w:tcBorders>
            <w:shd w:val="clear" w:color="auto" w:fill="auto"/>
            <w:vAlign w:val="center"/>
          </w:tcPr>
          <w:p w14:paraId="6E2E16BA" w14:textId="77777777" w:rsidR="00093F8B" w:rsidRDefault="00093F8B" w:rsidP="00A352AF">
            <w:pPr>
              <w:spacing w:after="0" w:line="240" w:lineRule="auto"/>
            </w:pPr>
          </w:p>
        </w:tc>
        <w:tc>
          <w:tcPr>
            <w:tcW w:w="862" w:type="pct"/>
            <w:tcBorders>
              <w:top w:val="nil"/>
            </w:tcBorders>
            <w:shd w:val="clear" w:color="auto" w:fill="auto"/>
            <w:vAlign w:val="center"/>
          </w:tcPr>
          <w:p w14:paraId="792AC412" w14:textId="77777777" w:rsidR="00093F8B" w:rsidRDefault="00093F8B" w:rsidP="00A352AF">
            <w:pPr>
              <w:spacing w:after="0" w:line="240" w:lineRule="auto"/>
            </w:pPr>
          </w:p>
        </w:tc>
        <w:tc>
          <w:tcPr>
            <w:tcW w:w="1061" w:type="pct"/>
            <w:tcBorders>
              <w:top w:val="nil"/>
            </w:tcBorders>
          </w:tcPr>
          <w:p w14:paraId="1AA4024D" w14:textId="77777777" w:rsidR="00093F8B" w:rsidRDefault="00093F8B" w:rsidP="00A352AF">
            <w:pPr>
              <w:spacing w:after="0" w:line="240" w:lineRule="auto"/>
            </w:pPr>
          </w:p>
        </w:tc>
      </w:tr>
    </w:tbl>
    <w:p w14:paraId="3299FAEA" w14:textId="77777777" w:rsidR="00FD515C" w:rsidRDefault="00FD515C">
      <w:pPr>
        <w:rPr>
          <w:rFonts w:cstheme="minorHAnsi"/>
          <w:b/>
          <w:sz w:val="16"/>
          <w:szCs w:val="16"/>
        </w:rPr>
      </w:pPr>
    </w:p>
    <w:p w14:paraId="583BAADD" w14:textId="77777777" w:rsidR="00A352AF" w:rsidRDefault="00A352AF">
      <w:pPr>
        <w:rPr>
          <w:rFonts w:cstheme="minorHAnsi"/>
          <w:b/>
          <w:sz w:val="16"/>
          <w:szCs w:val="16"/>
        </w:rPr>
      </w:pPr>
    </w:p>
    <w:p w14:paraId="0416C18C" w14:textId="77777777" w:rsidR="00FD515C" w:rsidRDefault="0074584A" w:rsidP="00A352AF">
      <w:pPr>
        <w:spacing w:after="0"/>
        <w:jc w:val="both"/>
      </w:pPr>
      <w:r>
        <w:rPr>
          <w:rFonts w:cstheme="minorHAnsi"/>
          <w:b/>
          <w:sz w:val="16"/>
          <w:szCs w:val="16"/>
        </w:rPr>
        <w:t>….........…………………………………………………</w:t>
      </w:r>
      <w:r w:rsidR="00A352AF">
        <w:rPr>
          <w:rFonts w:cstheme="minorHAnsi"/>
          <w:b/>
          <w:sz w:val="16"/>
          <w:szCs w:val="16"/>
        </w:rPr>
        <w:t xml:space="preserve">                                                                                                                     …………………………………………………………..                                      </w:t>
      </w:r>
    </w:p>
    <w:p w14:paraId="780BC27E" w14:textId="77777777" w:rsidR="00FD515C" w:rsidRDefault="0074584A">
      <w:pPr>
        <w:spacing w:after="0"/>
      </w:pPr>
      <w:r>
        <w:rPr>
          <w:rFonts w:cstheme="minorHAnsi"/>
          <w:b/>
          <w:sz w:val="16"/>
          <w:szCs w:val="16"/>
        </w:rPr>
        <w:t>Podpis studenta</w:t>
      </w:r>
      <w:r w:rsidR="00A352AF">
        <w:rPr>
          <w:rFonts w:cstheme="minorHAnsi"/>
          <w:b/>
          <w:sz w:val="16"/>
          <w:szCs w:val="16"/>
        </w:rPr>
        <w:t xml:space="preserve">                                                                                                                                                                   Podpis opiekuna praktyk                                                                      </w:t>
      </w:r>
    </w:p>
    <w:p w14:paraId="7631432C" w14:textId="77777777" w:rsidR="00FD515C" w:rsidRDefault="00FD515C">
      <w:pPr>
        <w:spacing w:after="0"/>
        <w:rPr>
          <w:rFonts w:cstheme="minorHAnsi"/>
          <w:b/>
          <w:sz w:val="16"/>
          <w:szCs w:val="16"/>
        </w:rPr>
      </w:pPr>
    </w:p>
    <w:p w14:paraId="5AEAE24C" w14:textId="77777777" w:rsidR="00FD515C" w:rsidRDefault="00FD515C">
      <w:pPr>
        <w:spacing w:after="0"/>
        <w:rPr>
          <w:rFonts w:cstheme="minorHAnsi"/>
          <w:b/>
          <w:sz w:val="16"/>
          <w:szCs w:val="16"/>
        </w:rPr>
      </w:pPr>
    </w:p>
    <w:p w14:paraId="7FF86C6D" w14:textId="77777777" w:rsidR="00FD515C" w:rsidRDefault="0074584A">
      <w:pPr>
        <w:spacing w:after="0"/>
      </w:pPr>
      <w:r>
        <w:rPr>
          <w:rFonts w:cstheme="minorHAnsi"/>
          <w:b/>
          <w:sz w:val="16"/>
          <w:szCs w:val="16"/>
        </w:rPr>
        <w:t>……………………………………………………………………</w:t>
      </w:r>
    </w:p>
    <w:p w14:paraId="7864843C" w14:textId="7A128EE4" w:rsidR="00564E47" w:rsidRDefault="0074584A">
      <w:pPr>
        <w:spacing w:after="0"/>
        <w:rPr>
          <w:rFonts w:cstheme="minorHAnsi"/>
          <w:b/>
          <w:sz w:val="16"/>
          <w:szCs w:val="16"/>
        </w:rPr>
      </w:pPr>
      <w:r>
        <w:rPr>
          <w:rFonts w:cstheme="minorHAnsi"/>
          <w:b/>
          <w:sz w:val="16"/>
          <w:szCs w:val="16"/>
        </w:rPr>
        <w:t>Podpis koordynatora ds. praktyk studenckich EWST</w:t>
      </w:r>
    </w:p>
    <w:p w14:paraId="3500C839" w14:textId="77777777" w:rsidR="00564E47" w:rsidRDefault="00564E47">
      <w:pPr>
        <w:spacing w:after="0" w:line="240" w:lineRule="auto"/>
        <w:rPr>
          <w:rFonts w:cstheme="minorHAnsi"/>
          <w:b/>
          <w:sz w:val="16"/>
          <w:szCs w:val="16"/>
        </w:rPr>
      </w:pPr>
      <w:r>
        <w:rPr>
          <w:rFonts w:cstheme="minorHAnsi"/>
          <w:b/>
          <w:sz w:val="16"/>
          <w:szCs w:val="16"/>
        </w:rPr>
        <w:br w:type="page"/>
      </w:r>
    </w:p>
    <w:p w14:paraId="31A74BC5" w14:textId="77777777" w:rsidR="00FD515C" w:rsidRDefault="00FD515C">
      <w:pPr>
        <w:spacing w:after="0"/>
        <w:rPr>
          <w:rFonts w:cstheme="minorHAnsi"/>
          <w:b/>
          <w:sz w:val="16"/>
          <w:szCs w:val="16"/>
        </w:rPr>
      </w:pPr>
    </w:p>
    <w:tbl>
      <w:tblPr>
        <w:tblStyle w:val="Tabela-Siatka"/>
        <w:tblW w:w="10065" w:type="dxa"/>
        <w:tblInd w:w="-459" w:type="dxa"/>
        <w:tblLook w:val="04A0" w:firstRow="1" w:lastRow="0" w:firstColumn="1" w:lastColumn="0" w:noHBand="0" w:noVBand="1"/>
      </w:tblPr>
      <w:tblGrid>
        <w:gridCol w:w="1013"/>
        <w:gridCol w:w="2418"/>
        <w:gridCol w:w="6634"/>
      </w:tblGrid>
      <w:tr w:rsidR="0058541A" w14:paraId="15F43AB2" w14:textId="77777777" w:rsidTr="00564E47">
        <w:trPr>
          <w:tblHeader/>
        </w:trPr>
        <w:tc>
          <w:tcPr>
            <w:tcW w:w="10065" w:type="dxa"/>
            <w:gridSpan w:val="3"/>
            <w:shd w:val="clear" w:color="auto" w:fill="auto"/>
            <w:tcMar>
              <w:left w:w="108" w:type="dxa"/>
            </w:tcMar>
            <w:vAlign w:val="center"/>
          </w:tcPr>
          <w:p w14:paraId="02C9E21E" w14:textId="209C5EA2" w:rsidR="0058541A" w:rsidRDefault="00564E47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br w:type="page"/>
            </w:r>
            <w:r w:rsidR="0058541A">
              <w:rPr>
                <w:rFonts w:cstheme="minorHAnsi"/>
                <w:b/>
              </w:rPr>
              <w:t xml:space="preserve">ARKUSZ PRAKTYK STUDENCKICH – </w:t>
            </w:r>
            <w:r w:rsidR="0058541A">
              <w:rPr>
                <w:rFonts w:cstheme="minorHAnsi"/>
                <w:b/>
                <w:i/>
              </w:rPr>
              <w:t xml:space="preserve">ARKUSZ </w:t>
            </w:r>
            <w:r w:rsidR="00FD6433">
              <w:rPr>
                <w:rFonts w:cstheme="minorHAnsi"/>
                <w:b/>
                <w:i/>
              </w:rPr>
              <w:t xml:space="preserve">REALIZACJI </w:t>
            </w:r>
            <w:r w:rsidR="0058541A">
              <w:rPr>
                <w:rFonts w:cstheme="minorHAnsi"/>
                <w:b/>
                <w:i/>
              </w:rPr>
              <w:t>PRAKTYK</w:t>
            </w:r>
          </w:p>
        </w:tc>
      </w:tr>
      <w:tr w:rsidR="00D81A5A" w14:paraId="0BD641EC" w14:textId="77777777" w:rsidTr="00564E47">
        <w:trPr>
          <w:tblHeader/>
        </w:trPr>
        <w:tc>
          <w:tcPr>
            <w:tcW w:w="10065" w:type="dxa"/>
            <w:gridSpan w:val="3"/>
            <w:shd w:val="clear" w:color="auto" w:fill="auto"/>
            <w:tcMar>
              <w:left w:w="108" w:type="dxa"/>
            </w:tcMar>
            <w:vAlign w:val="center"/>
          </w:tcPr>
          <w:p w14:paraId="21BDDD0F" w14:textId="29E71D7B" w:rsidR="00D81A5A" w:rsidRDefault="009345F5" w:rsidP="00FD6433">
            <w:pPr>
              <w:spacing w:after="0" w:line="240" w:lineRule="auto"/>
              <w:jc w:val="center"/>
            </w:pPr>
            <w:r>
              <w:rPr>
                <w:rFonts w:cstheme="minorHAnsi"/>
                <w:b/>
                <w:sz w:val="16"/>
                <w:szCs w:val="16"/>
              </w:rPr>
              <w:t>OPIS REALIZOWANYCH DZIAŁAŃ</w:t>
            </w:r>
            <w:r w:rsidR="00FE08BD">
              <w:rPr>
                <w:rFonts w:cstheme="minorHAnsi"/>
                <w:b/>
                <w:sz w:val="16"/>
                <w:szCs w:val="16"/>
              </w:rPr>
              <w:t xml:space="preserve"> ZGODNIE Z PLANEM PRAKTYK</w:t>
            </w:r>
          </w:p>
        </w:tc>
      </w:tr>
      <w:tr w:rsidR="00D81A5A" w14:paraId="3ABAE3B5" w14:textId="77777777" w:rsidTr="00564E47">
        <w:trPr>
          <w:tblHeader/>
        </w:trPr>
        <w:tc>
          <w:tcPr>
            <w:tcW w:w="1013" w:type="dxa"/>
            <w:shd w:val="clear" w:color="auto" w:fill="auto"/>
            <w:tcMar>
              <w:left w:w="108" w:type="dxa"/>
            </w:tcMar>
            <w:vAlign w:val="center"/>
          </w:tcPr>
          <w:p w14:paraId="35ABBA6D" w14:textId="77777777" w:rsidR="00D81A5A" w:rsidRDefault="00D81A5A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Data</w:t>
            </w:r>
          </w:p>
        </w:tc>
        <w:tc>
          <w:tcPr>
            <w:tcW w:w="2418" w:type="dxa"/>
            <w:shd w:val="clear" w:color="auto" w:fill="auto"/>
            <w:vAlign w:val="center"/>
          </w:tcPr>
          <w:p w14:paraId="181BAA36" w14:textId="77777777" w:rsidR="00D81A5A" w:rsidRDefault="00D81A5A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Liczba godzin</w:t>
            </w:r>
            <w:r w:rsidR="00A352AF">
              <w:rPr>
                <w:rFonts w:cstheme="minorHAnsi"/>
                <w:b/>
                <w:sz w:val="16"/>
                <w:szCs w:val="16"/>
              </w:rPr>
              <w:t xml:space="preserve"> (łącznie z czasem na przygotowanie)</w:t>
            </w:r>
          </w:p>
        </w:tc>
        <w:tc>
          <w:tcPr>
            <w:tcW w:w="6634" w:type="dxa"/>
            <w:shd w:val="clear" w:color="auto" w:fill="auto"/>
            <w:vAlign w:val="center"/>
          </w:tcPr>
          <w:p w14:paraId="785D9F72" w14:textId="77777777" w:rsidR="00D81A5A" w:rsidRDefault="009345F5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Działanie</w:t>
            </w:r>
          </w:p>
        </w:tc>
      </w:tr>
      <w:tr w:rsidR="00D81A5A" w14:paraId="1F22A2B6" w14:textId="77777777" w:rsidTr="00A352AF">
        <w:trPr>
          <w:trHeight w:val="5163"/>
        </w:trPr>
        <w:tc>
          <w:tcPr>
            <w:tcW w:w="1013" w:type="dxa"/>
            <w:shd w:val="clear" w:color="auto" w:fill="auto"/>
            <w:tcMar>
              <w:left w:w="108" w:type="dxa"/>
            </w:tcMar>
            <w:vAlign w:val="center"/>
          </w:tcPr>
          <w:p w14:paraId="2EBE6402" w14:textId="77777777" w:rsidR="00D81A5A" w:rsidRDefault="00D81A5A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590F5E9E" w14:textId="77777777" w:rsidR="00D81A5A" w:rsidRDefault="00D81A5A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3DADAE96" w14:textId="77777777" w:rsidR="00D81A5A" w:rsidRDefault="00D81A5A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4B0F8C81" w14:textId="77777777" w:rsidR="00D81A5A" w:rsidRDefault="00D81A5A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2E8E0CCD" w14:textId="77777777" w:rsidR="00D81A5A" w:rsidRDefault="00D81A5A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1A8DE972" w14:textId="77777777" w:rsidR="00D81A5A" w:rsidRDefault="00D81A5A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51416D24" w14:textId="77777777" w:rsidR="00D81A5A" w:rsidRDefault="00D81A5A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5604D6CB" w14:textId="77777777" w:rsidR="00D81A5A" w:rsidRDefault="00D81A5A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8" w:type="dxa"/>
            <w:shd w:val="clear" w:color="auto" w:fill="auto"/>
            <w:vAlign w:val="center"/>
          </w:tcPr>
          <w:p w14:paraId="12B105FC" w14:textId="77777777" w:rsidR="00D81A5A" w:rsidRDefault="00D81A5A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2C3F5F07" w14:textId="77777777" w:rsidR="00D81A5A" w:rsidRDefault="00D81A5A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162D5827" w14:textId="77777777" w:rsidR="00D81A5A" w:rsidRDefault="00D81A5A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649B8404" w14:textId="77777777" w:rsidR="00D81A5A" w:rsidRDefault="00D81A5A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3D2481F8" w14:textId="77777777" w:rsidR="00D81A5A" w:rsidRDefault="00D81A5A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3C9ACBE1" w14:textId="77777777" w:rsidR="00D81A5A" w:rsidRDefault="00D81A5A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198C46D7" w14:textId="77777777" w:rsidR="00D81A5A" w:rsidRDefault="00D81A5A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6634" w:type="dxa"/>
            <w:shd w:val="clear" w:color="auto" w:fill="auto"/>
            <w:vAlign w:val="center"/>
          </w:tcPr>
          <w:p w14:paraId="35866040" w14:textId="77777777" w:rsidR="00D81A5A" w:rsidRDefault="00D81A5A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7F274F4A" w14:textId="77777777" w:rsidR="00D81A5A" w:rsidRDefault="00D81A5A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2219B422" w14:textId="77777777" w:rsidR="00D81A5A" w:rsidRDefault="00D81A5A" w:rsidP="00126C9E">
            <w:pPr>
              <w:spacing w:after="0" w:line="240" w:lineRule="auto"/>
              <w:rPr>
                <w:rFonts w:cstheme="minorHAnsi"/>
                <w:b/>
                <w:sz w:val="16"/>
                <w:szCs w:val="16"/>
              </w:rPr>
            </w:pPr>
          </w:p>
          <w:p w14:paraId="4F2045B5" w14:textId="77777777" w:rsidR="00D81A5A" w:rsidRDefault="00D81A5A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241F03ED" w14:textId="77777777" w:rsidR="00D81A5A" w:rsidRDefault="00D81A5A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54E66666" w14:textId="77777777" w:rsidR="00D81A5A" w:rsidRDefault="00D81A5A" w:rsidP="00FD6433">
            <w:pPr>
              <w:spacing w:after="0" w:line="240" w:lineRule="auto"/>
              <w:rPr>
                <w:rFonts w:cstheme="minorHAnsi"/>
                <w:b/>
                <w:sz w:val="16"/>
                <w:szCs w:val="16"/>
              </w:rPr>
            </w:pPr>
          </w:p>
          <w:p w14:paraId="25F345F3" w14:textId="77777777" w:rsidR="00D81A5A" w:rsidRDefault="00D81A5A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00CF4E87" w14:textId="77777777" w:rsidR="00A352AF" w:rsidRDefault="00A352AF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2C043CF4" w14:textId="77777777" w:rsidR="00A352AF" w:rsidRDefault="00A352AF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61F6639F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4458BD1A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1B5B6F55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1DCABE0A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05E934EB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5E9FC016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3198E5FB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51BBADCB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280715E5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32DFC12B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4D025354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6D43AD02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58510A5B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38071CCD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03E8B2DA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11220886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61ADC06A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61BB8423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71C9268D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4CD8E862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3857C680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1A67009B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7C8F078E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1621DD35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2C2FEF3B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45F96E05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0CFE8984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1BEE3C4F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1D8C74C0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30679941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116F3299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71F4E534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5B0A02FC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2A216A92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5F022187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6526F4CA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2289C58C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1A6C4F5F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482DBC3D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1D9B4A00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6972B3AB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7063A6DF" w14:textId="77777777" w:rsidR="00FE08BD" w:rsidRDefault="00FE08BD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3D8D9DBE" w14:textId="77777777" w:rsidR="00A352AF" w:rsidRDefault="00A352AF" w:rsidP="00564E47">
            <w:pPr>
              <w:spacing w:after="0" w:line="240" w:lineRule="auto"/>
              <w:rPr>
                <w:rFonts w:cstheme="minorHAnsi"/>
                <w:b/>
                <w:sz w:val="16"/>
                <w:szCs w:val="16"/>
              </w:rPr>
            </w:pPr>
          </w:p>
          <w:p w14:paraId="7CE959B0" w14:textId="77777777" w:rsidR="00A352AF" w:rsidRDefault="00A352AF" w:rsidP="00FD6433">
            <w:pPr>
              <w:spacing w:after="0" w:line="240" w:lineRule="auto"/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</w:tr>
    </w:tbl>
    <w:p w14:paraId="0EC8D7A4" w14:textId="77777777" w:rsidR="003975EE" w:rsidRDefault="003975EE" w:rsidP="003975EE">
      <w:pPr>
        <w:rPr>
          <w:rFonts w:cstheme="minorHAnsi"/>
          <w:b/>
          <w:sz w:val="16"/>
          <w:szCs w:val="16"/>
        </w:rPr>
      </w:pPr>
    </w:p>
    <w:p w14:paraId="4A0578E8" w14:textId="77777777" w:rsidR="00B53CC3" w:rsidRDefault="00B53CC3" w:rsidP="00B53CC3">
      <w:pPr>
        <w:rPr>
          <w:rFonts w:cstheme="minorHAnsi"/>
          <w:b/>
          <w:sz w:val="16"/>
          <w:szCs w:val="16"/>
        </w:rPr>
      </w:pPr>
    </w:p>
    <w:p w14:paraId="4EFC3D50" w14:textId="77777777" w:rsidR="00B53CC3" w:rsidRDefault="00B53CC3" w:rsidP="00B53CC3">
      <w:pPr>
        <w:spacing w:after="0"/>
        <w:jc w:val="both"/>
      </w:pPr>
      <w:r>
        <w:rPr>
          <w:rFonts w:cstheme="minorHAnsi"/>
          <w:b/>
          <w:sz w:val="16"/>
          <w:szCs w:val="16"/>
        </w:rPr>
        <w:t xml:space="preserve">….........…………………………………………………                                                                                                                     …………………………………………………………..                                      </w:t>
      </w:r>
    </w:p>
    <w:p w14:paraId="3DC90885" w14:textId="77777777" w:rsidR="00B53CC3" w:rsidRDefault="00B53CC3" w:rsidP="00B53CC3">
      <w:pPr>
        <w:spacing w:after="0"/>
      </w:pPr>
      <w:r>
        <w:rPr>
          <w:rFonts w:cstheme="minorHAnsi"/>
          <w:b/>
          <w:sz w:val="16"/>
          <w:szCs w:val="16"/>
        </w:rPr>
        <w:t xml:space="preserve">Podpis studenta                                                                                                                                                                   Podpis opiekuna praktyk                                                                      </w:t>
      </w:r>
    </w:p>
    <w:p w14:paraId="6458A3B7" w14:textId="77777777" w:rsidR="00B53CC3" w:rsidRDefault="00B53CC3" w:rsidP="00B53CC3">
      <w:pPr>
        <w:spacing w:after="0"/>
        <w:rPr>
          <w:rFonts w:cstheme="minorHAnsi"/>
          <w:b/>
          <w:sz w:val="16"/>
          <w:szCs w:val="16"/>
        </w:rPr>
      </w:pPr>
    </w:p>
    <w:p w14:paraId="378D95AC" w14:textId="77777777" w:rsidR="00B53CC3" w:rsidRDefault="00B53CC3" w:rsidP="00B53CC3">
      <w:pPr>
        <w:spacing w:after="0"/>
        <w:rPr>
          <w:rFonts w:cstheme="minorHAnsi"/>
          <w:b/>
          <w:sz w:val="16"/>
          <w:szCs w:val="16"/>
        </w:rPr>
      </w:pPr>
    </w:p>
    <w:p w14:paraId="4DB3BA6E" w14:textId="77777777" w:rsidR="00B53CC3" w:rsidRDefault="00B53CC3" w:rsidP="00B53CC3">
      <w:pPr>
        <w:spacing w:after="0"/>
      </w:pPr>
      <w:r>
        <w:rPr>
          <w:rFonts w:cstheme="minorHAnsi"/>
          <w:b/>
          <w:sz w:val="16"/>
          <w:szCs w:val="16"/>
        </w:rPr>
        <w:t>……………………………………………………………………</w:t>
      </w:r>
    </w:p>
    <w:p w14:paraId="0303EABA" w14:textId="77777777" w:rsidR="00B53CC3" w:rsidRDefault="00B53CC3" w:rsidP="00B53CC3">
      <w:pPr>
        <w:spacing w:after="0"/>
        <w:rPr>
          <w:rFonts w:cstheme="minorHAnsi"/>
          <w:b/>
          <w:sz w:val="16"/>
          <w:szCs w:val="16"/>
        </w:rPr>
      </w:pPr>
      <w:r>
        <w:rPr>
          <w:rFonts w:cstheme="minorHAnsi"/>
          <w:b/>
          <w:sz w:val="16"/>
          <w:szCs w:val="16"/>
        </w:rPr>
        <w:t>Podpis koordynatora ds. praktyk studenckich EWST</w:t>
      </w:r>
    </w:p>
    <w:p w14:paraId="6B901281" w14:textId="654A1F59" w:rsidR="00564E47" w:rsidRDefault="00564E47">
      <w:pPr>
        <w:spacing w:after="0" w:line="240" w:lineRule="auto"/>
        <w:rPr>
          <w:rFonts w:cstheme="minorHAnsi"/>
          <w:b/>
          <w:sz w:val="16"/>
          <w:szCs w:val="16"/>
        </w:rPr>
      </w:pPr>
      <w:r>
        <w:rPr>
          <w:rFonts w:cstheme="minorHAnsi"/>
          <w:b/>
          <w:sz w:val="16"/>
          <w:szCs w:val="16"/>
        </w:rPr>
        <w:br w:type="page"/>
      </w:r>
    </w:p>
    <w:p w14:paraId="4774EE82" w14:textId="77777777" w:rsidR="0044151B" w:rsidRDefault="0044151B" w:rsidP="00564E47">
      <w:pPr>
        <w:spacing w:after="0" w:line="240" w:lineRule="auto"/>
        <w:jc w:val="center"/>
        <w:rPr>
          <w:b/>
        </w:rPr>
      </w:pPr>
      <w:r>
        <w:rPr>
          <w:b/>
        </w:rPr>
        <w:lastRenderedPageBreak/>
        <w:t xml:space="preserve">ARKUSZ PRAKTYK STUDENCKICH - </w:t>
      </w:r>
      <w:r>
        <w:rPr>
          <w:b/>
          <w:i/>
        </w:rPr>
        <w:t>SPRAWOZDANIE Z REALIZACJI PLANU PRAKTYK</w:t>
      </w:r>
    </w:p>
    <w:tbl>
      <w:tblPr>
        <w:tblStyle w:val="Tabela-Siatka"/>
        <w:tblW w:w="10065" w:type="dxa"/>
        <w:tblInd w:w="-470" w:type="dxa"/>
        <w:tblCellMar>
          <w:left w:w="98" w:type="dxa"/>
        </w:tblCellMar>
        <w:tblLook w:val="04A0" w:firstRow="1" w:lastRow="0" w:firstColumn="1" w:lastColumn="0" w:noHBand="0" w:noVBand="1"/>
      </w:tblPr>
      <w:tblGrid>
        <w:gridCol w:w="7836"/>
        <w:gridCol w:w="2229"/>
      </w:tblGrid>
      <w:tr w:rsidR="00A352AF" w14:paraId="205CFA62" w14:textId="77777777" w:rsidTr="00FD6433">
        <w:trPr>
          <w:trHeight w:val="344"/>
        </w:trPr>
        <w:tc>
          <w:tcPr>
            <w:tcW w:w="10065" w:type="dxa"/>
            <w:gridSpan w:val="2"/>
            <w:shd w:val="clear" w:color="auto" w:fill="auto"/>
            <w:tcMar>
              <w:left w:w="98" w:type="dxa"/>
            </w:tcMar>
            <w:vAlign w:val="center"/>
          </w:tcPr>
          <w:p w14:paraId="52A50927" w14:textId="42EB8F9A" w:rsidR="00A352AF" w:rsidRDefault="00A352AF" w:rsidP="00C60C15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</w:rPr>
              <w:t>REALIZACJA PLANU PRAKTYK - zgodnie z opisem planowanych działań</w:t>
            </w:r>
            <w:r w:rsidR="00C60C15">
              <w:rPr>
                <w:rFonts w:cstheme="minorHAnsi"/>
                <w:b/>
              </w:rPr>
              <w:t xml:space="preserve">, </w:t>
            </w:r>
            <w:r w:rsidR="007012FF">
              <w:rPr>
                <w:rFonts w:cstheme="minorHAnsi"/>
                <w:b/>
              </w:rPr>
              <w:t>zdobyte doświadczenie zawodowe</w:t>
            </w:r>
            <w:r w:rsidR="00C60C15">
              <w:rPr>
                <w:rFonts w:cstheme="minorHAnsi"/>
                <w:b/>
              </w:rPr>
              <w:t xml:space="preserve"> w</w:t>
            </w:r>
            <w:r w:rsidR="00505E0C">
              <w:rPr>
                <w:rFonts w:cstheme="minorHAnsi"/>
                <w:b/>
              </w:rPr>
              <w:t xml:space="preserve"> odniesieni</w:t>
            </w:r>
            <w:r w:rsidR="00C60C15">
              <w:rPr>
                <w:rFonts w:cstheme="minorHAnsi"/>
                <w:b/>
              </w:rPr>
              <w:t>u</w:t>
            </w:r>
            <w:r w:rsidR="00505E0C">
              <w:rPr>
                <w:rFonts w:cstheme="minorHAnsi"/>
                <w:b/>
              </w:rPr>
              <w:t xml:space="preserve"> do </w:t>
            </w:r>
            <w:r w:rsidR="00C60C15">
              <w:rPr>
                <w:rFonts w:cstheme="minorHAnsi"/>
                <w:b/>
              </w:rPr>
              <w:t xml:space="preserve">realizowanych </w:t>
            </w:r>
            <w:r w:rsidR="00505E0C">
              <w:rPr>
                <w:rFonts w:cstheme="minorHAnsi"/>
                <w:b/>
              </w:rPr>
              <w:t xml:space="preserve">efektów </w:t>
            </w:r>
            <w:r w:rsidR="00AE12D3">
              <w:rPr>
                <w:rFonts w:cstheme="minorHAnsi"/>
                <w:b/>
              </w:rPr>
              <w:t>uczenia się przewidzianych dla realizowanego przedmiotu</w:t>
            </w:r>
          </w:p>
        </w:tc>
      </w:tr>
      <w:tr w:rsidR="00A352AF" w14:paraId="63358E6B" w14:textId="77777777" w:rsidTr="00FD6433">
        <w:trPr>
          <w:trHeight w:val="11118"/>
        </w:trPr>
        <w:tc>
          <w:tcPr>
            <w:tcW w:w="10065" w:type="dxa"/>
            <w:gridSpan w:val="2"/>
            <w:shd w:val="clear" w:color="auto" w:fill="auto"/>
            <w:tcMar>
              <w:left w:w="98" w:type="dxa"/>
            </w:tcMar>
          </w:tcPr>
          <w:p w14:paraId="7AE2A088" w14:textId="77777777" w:rsidR="00A352AF" w:rsidRPr="00A352AF" w:rsidRDefault="00A352AF" w:rsidP="00AE12D3"/>
        </w:tc>
      </w:tr>
      <w:tr w:rsidR="00A352AF" w14:paraId="1EABE22B" w14:textId="77777777" w:rsidTr="00FD6433">
        <w:tc>
          <w:tcPr>
            <w:tcW w:w="10065" w:type="dxa"/>
            <w:gridSpan w:val="2"/>
            <w:shd w:val="clear" w:color="auto" w:fill="auto"/>
            <w:tcMar>
              <w:left w:w="98" w:type="dxa"/>
            </w:tcMar>
          </w:tcPr>
          <w:p w14:paraId="23F9F768" w14:textId="77777777" w:rsidR="00A352AF" w:rsidRDefault="00A352AF" w:rsidP="00A352AF"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CENA PRZEBIEGU PRAKTYKI</w:t>
            </w:r>
          </w:p>
          <w:p w14:paraId="7DB64657" w14:textId="77777777" w:rsidR="00A352AF" w:rsidRDefault="007012FF" w:rsidP="00564E47"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wypełnia opiekun praktyk)</w:t>
            </w:r>
          </w:p>
          <w:p w14:paraId="3BB15F90" w14:textId="1940A0F3" w:rsidR="00AE12D3" w:rsidRDefault="00AE12D3" w:rsidP="00564E47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</w:rPr>
              <w:t xml:space="preserve">Efekty uczenia się dla poszczególnych przedmiotów znajdują się </w:t>
            </w:r>
            <w:r w:rsidR="00C33B5F">
              <w:rPr>
                <w:rFonts w:cstheme="minorHAnsi"/>
                <w:b/>
              </w:rPr>
              <w:t>w sylabusach.</w:t>
            </w:r>
          </w:p>
        </w:tc>
      </w:tr>
      <w:tr w:rsidR="00A9447B" w14:paraId="0076B6C2" w14:textId="77777777" w:rsidTr="00564E47">
        <w:tc>
          <w:tcPr>
            <w:tcW w:w="7836" w:type="dxa"/>
            <w:shd w:val="clear" w:color="auto" w:fill="auto"/>
            <w:tcMar>
              <w:left w:w="98" w:type="dxa"/>
            </w:tcMar>
          </w:tcPr>
          <w:p w14:paraId="431050B5" w14:textId="77777777" w:rsidR="00A9447B" w:rsidRPr="00AB3899" w:rsidRDefault="00A9447B" w:rsidP="00564E47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</w:p>
          <w:p w14:paraId="63F4F55C" w14:textId="1C542A99" w:rsidR="00741809" w:rsidRPr="00AB3899" w:rsidRDefault="00E2692E" w:rsidP="00564E47">
            <w:pPr>
              <w:rPr>
                <w:rFonts w:ascii="Calibri" w:hAnsi="Calibri" w:cs="Calibri"/>
              </w:rPr>
            </w:pPr>
            <w:r w:rsidRPr="00AB3899">
              <w:rPr>
                <w:rFonts w:ascii="Calibri" w:hAnsi="Calibri" w:cs="Calibri"/>
              </w:rPr>
              <w:t xml:space="preserve">PEU </w:t>
            </w:r>
            <w:r w:rsidR="00AE12D3" w:rsidRPr="00AB3899">
              <w:rPr>
                <w:rFonts w:ascii="Calibri" w:hAnsi="Calibri" w:cs="Calibri"/>
              </w:rPr>
              <w:t xml:space="preserve">1 </w:t>
            </w:r>
          </w:p>
          <w:p w14:paraId="4775C0CF" w14:textId="63F2FB08" w:rsidR="00741809" w:rsidRPr="00AB3899" w:rsidRDefault="00E2692E" w:rsidP="00564E47">
            <w:pPr>
              <w:rPr>
                <w:rFonts w:ascii="Calibri" w:hAnsi="Calibri" w:cs="Calibri"/>
              </w:rPr>
            </w:pPr>
            <w:r w:rsidRPr="00AB3899">
              <w:rPr>
                <w:rFonts w:ascii="Calibri" w:hAnsi="Calibri" w:cs="Calibri"/>
              </w:rPr>
              <w:t xml:space="preserve">PEU </w:t>
            </w:r>
            <w:r w:rsidR="00741809" w:rsidRPr="00AB3899">
              <w:rPr>
                <w:rFonts w:ascii="Calibri" w:hAnsi="Calibri" w:cs="Calibri"/>
              </w:rPr>
              <w:t xml:space="preserve">2 </w:t>
            </w:r>
          </w:p>
          <w:p w14:paraId="0B729EBE" w14:textId="0F0EE658" w:rsidR="00741809" w:rsidRPr="00AB3899" w:rsidRDefault="00E2692E" w:rsidP="00564E47">
            <w:pPr>
              <w:rPr>
                <w:rFonts w:ascii="Calibri" w:hAnsi="Calibri" w:cs="Calibri"/>
              </w:rPr>
            </w:pPr>
            <w:r w:rsidRPr="00AB3899">
              <w:rPr>
                <w:rFonts w:ascii="Calibri" w:hAnsi="Calibri" w:cs="Calibri"/>
              </w:rPr>
              <w:lastRenderedPageBreak/>
              <w:t xml:space="preserve">PEU </w:t>
            </w:r>
            <w:r w:rsidR="00741809" w:rsidRPr="00AB3899">
              <w:rPr>
                <w:rFonts w:ascii="Calibri" w:hAnsi="Calibri" w:cs="Calibri"/>
              </w:rPr>
              <w:t xml:space="preserve">3 </w:t>
            </w:r>
          </w:p>
          <w:p w14:paraId="474094D2" w14:textId="49A76D66" w:rsidR="00741809" w:rsidRPr="00AB3899" w:rsidRDefault="00E2692E" w:rsidP="00564E47">
            <w:pPr>
              <w:rPr>
                <w:rFonts w:ascii="Calibri" w:hAnsi="Calibri" w:cs="Calibri"/>
              </w:rPr>
            </w:pPr>
            <w:r w:rsidRPr="00AB3899">
              <w:rPr>
                <w:rFonts w:ascii="Calibri" w:hAnsi="Calibri" w:cs="Calibri"/>
              </w:rPr>
              <w:t xml:space="preserve">PEU </w:t>
            </w:r>
            <w:r w:rsidR="00AE12D3" w:rsidRPr="00AB3899">
              <w:rPr>
                <w:rFonts w:ascii="Calibri" w:hAnsi="Calibri" w:cs="Calibri"/>
              </w:rPr>
              <w:t xml:space="preserve">4 </w:t>
            </w:r>
          </w:p>
          <w:p w14:paraId="139A262A" w14:textId="371CBB12" w:rsidR="00741809" w:rsidRPr="00AB3899" w:rsidRDefault="00E2692E" w:rsidP="00564E47">
            <w:pPr>
              <w:rPr>
                <w:rFonts w:ascii="Calibri" w:hAnsi="Calibri" w:cs="Calibri"/>
              </w:rPr>
            </w:pPr>
            <w:r w:rsidRPr="00AB3899">
              <w:rPr>
                <w:rFonts w:ascii="Calibri" w:hAnsi="Calibri" w:cs="Calibri"/>
              </w:rPr>
              <w:t xml:space="preserve">PEU </w:t>
            </w:r>
            <w:r w:rsidR="00741809" w:rsidRPr="00AB3899">
              <w:rPr>
                <w:rFonts w:ascii="Calibri" w:hAnsi="Calibri" w:cs="Calibri"/>
              </w:rPr>
              <w:t xml:space="preserve">5 </w:t>
            </w:r>
          </w:p>
          <w:p w14:paraId="1BB6E5FD" w14:textId="64417349" w:rsidR="00741809" w:rsidRPr="00AB3899" w:rsidRDefault="00E2692E" w:rsidP="00564E47">
            <w:pPr>
              <w:rPr>
                <w:rFonts w:ascii="Calibri" w:hAnsi="Calibri" w:cs="Calibri"/>
              </w:rPr>
            </w:pPr>
            <w:r w:rsidRPr="00AB3899">
              <w:rPr>
                <w:rFonts w:ascii="Calibri" w:hAnsi="Calibri" w:cs="Calibri"/>
              </w:rPr>
              <w:t xml:space="preserve">PEU </w:t>
            </w:r>
            <w:r w:rsidR="00741809" w:rsidRPr="00AB3899">
              <w:rPr>
                <w:rFonts w:ascii="Calibri" w:hAnsi="Calibri" w:cs="Calibri"/>
              </w:rPr>
              <w:t xml:space="preserve">6 </w:t>
            </w:r>
          </w:p>
          <w:p w14:paraId="52A1CE63" w14:textId="3DF097E1" w:rsidR="00741809" w:rsidRPr="00AB3899" w:rsidRDefault="00E2692E" w:rsidP="00564E47">
            <w:pPr>
              <w:rPr>
                <w:rFonts w:ascii="Calibri" w:hAnsi="Calibri" w:cs="Calibri"/>
              </w:rPr>
            </w:pPr>
            <w:r w:rsidRPr="00AB3899">
              <w:rPr>
                <w:rFonts w:ascii="Calibri" w:hAnsi="Calibri" w:cs="Calibri"/>
              </w:rPr>
              <w:t xml:space="preserve">PEU </w:t>
            </w:r>
            <w:r w:rsidR="00AE12D3" w:rsidRPr="00AB3899">
              <w:rPr>
                <w:rFonts w:ascii="Calibri" w:hAnsi="Calibri" w:cs="Calibri"/>
              </w:rPr>
              <w:t>7</w:t>
            </w:r>
          </w:p>
          <w:p w14:paraId="24777DA4" w14:textId="77777777" w:rsidR="007012FF" w:rsidRPr="00AB3899" w:rsidRDefault="007012FF" w:rsidP="00564E47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</w:p>
        </w:tc>
        <w:tc>
          <w:tcPr>
            <w:tcW w:w="2229" w:type="dxa"/>
            <w:shd w:val="clear" w:color="auto" w:fill="auto"/>
          </w:tcPr>
          <w:p w14:paraId="171BAF9B" w14:textId="77777777" w:rsidR="00A9447B" w:rsidRPr="004B50AE" w:rsidRDefault="00A9447B" w:rsidP="00A9447B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4B50AE">
              <w:rPr>
                <w:sz w:val="20"/>
                <w:szCs w:val="20"/>
              </w:rPr>
              <w:lastRenderedPageBreak/>
              <w:t xml:space="preserve"> </w:t>
            </w:r>
          </w:p>
          <w:p w14:paraId="1C2C9B89" w14:textId="77777777" w:rsidR="00A9447B" w:rsidRPr="004B50AE" w:rsidRDefault="00DD1715" w:rsidP="00DD1715">
            <w:pPr>
              <w:spacing w:after="0" w:line="240" w:lineRule="auto"/>
              <w:ind w:left="44"/>
              <w:jc w:val="both"/>
              <w:rPr>
                <w:sz w:val="20"/>
                <w:szCs w:val="20"/>
              </w:rPr>
            </w:pPr>
            <w:r w:rsidRPr="004B50AE">
              <w:rPr>
                <w:rFonts w:cstheme="minorHAnsi"/>
                <w:b/>
                <w:sz w:val="20"/>
                <w:szCs w:val="20"/>
              </w:rPr>
              <w:t xml:space="preserve">2    </w:t>
            </w:r>
            <w:r w:rsidR="00A9447B" w:rsidRPr="004B50AE">
              <w:rPr>
                <w:rFonts w:cstheme="minorHAnsi"/>
                <w:b/>
                <w:sz w:val="20"/>
                <w:szCs w:val="20"/>
              </w:rPr>
              <w:t>3</w:t>
            </w:r>
            <w:r w:rsidRPr="004B50AE">
              <w:rPr>
                <w:rFonts w:cstheme="minorHAnsi"/>
                <w:b/>
                <w:sz w:val="20"/>
                <w:szCs w:val="20"/>
              </w:rPr>
              <w:t xml:space="preserve">     3+   </w:t>
            </w:r>
            <w:r w:rsidR="00A9447B" w:rsidRPr="004B50AE">
              <w:rPr>
                <w:rFonts w:cstheme="minorHAnsi"/>
                <w:b/>
                <w:sz w:val="20"/>
                <w:szCs w:val="20"/>
              </w:rPr>
              <w:t>4</w:t>
            </w:r>
            <w:r w:rsidRPr="004B50AE">
              <w:rPr>
                <w:rFonts w:cstheme="minorHAnsi"/>
                <w:b/>
                <w:sz w:val="20"/>
                <w:szCs w:val="20"/>
              </w:rPr>
              <w:t xml:space="preserve">     4+   </w:t>
            </w:r>
            <w:r w:rsidR="00A9447B" w:rsidRPr="004B50AE">
              <w:rPr>
                <w:rFonts w:cstheme="minorHAnsi"/>
                <w:b/>
                <w:sz w:val="20"/>
                <w:szCs w:val="20"/>
              </w:rPr>
              <w:t xml:space="preserve">5  </w:t>
            </w:r>
          </w:p>
          <w:p w14:paraId="7657A285" w14:textId="77777777" w:rsidR="00A9447B" w:rsidRPr="004B50AE" w:rsidRDefault="00A9447B" w:rsidP="00A9447B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  <w:p w14:paraId="1B02BAA9" w14:textId="77777777" w:rsidR="00741809" w:rsidRDefault="00741809" w:rsidP="00DD1715">
            <w:pPr>
              <w:spacing w:after="0" w:line="240" w:lineRule="auto"/>
              <w:ind w:left="44"/>
              <w:jc w:val="both"/>
              <w:rPr>
                <w:rFonts w:cstheme="minorHAnsi"/>
                <w:b/>
                <w:sz w:val="20"/>
                <w:szCs w:val="20"/>
              </w:rPr>
            </w:pPr>
          </w:p>
          <w:p w14:paraId="52BFA010" w14:textId="77777777" w:rsidR="00DD1715" w:rsidRPr="004B50AE" w:rsidRDefault="00DD1715" w:rsidP="00DD1715">
            <w:pPr>
              <w:spacing w:after="0" w:line="240" w:lineRule="auto"/>
              <w:ind w:left="44"/>
              <w:jc w:val="both"/>
              <w:rPr>
                <w:sz w:val="20"/>
                <w:szCs w:val="20"/>
              </w:rPr>
            </w:pPr>
            <w:r w:rsidRPr="004B50AE">
              <w:rPr>
                <w:rFonts w:cstheme="minorHAnsi"/>
                <w:b/>
                <w:sz w:val="20"/>
                <w:szCs w:val="20"/>
              </w:rPr>
              <w:t xml:space="preserve">2    3     3+   4     4+   5  </w:t>
            </w:r>
          </w:p>
          <w:p w14:paraId="1C6C6845" w14:textId="77777777" w:rsidR="00A9447B" w:rsidRPr="004B50AE" w:rsidRDefault="00A9447B" w:rsidP="00A9447B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  <w:p w14:paraId="05E8EC79" w14:textId="77777777" w:rsidR="00DD1715" w:rsidRPr="004B50AE" w:rsidRDefault="00DD1715" w:rsidP="00DD1715">
            <w:pPr>
              <w:spacing w:after="0" w:line="240" w:lineRule="auto"/>
              <w:ind w:left="44"/>
              <w:jc w:val="both"/>
              <w:rPr>
                <w:sz w:val="20"/>
                <w:szCs w:val="20"/>
              </w:rPr>
            </w:pPr>
            <w:r w:rsidRPr="004B50AE">
              <w:rPr>
                <w:rFonts w:cstheme="minorHAnsi"/>
                <w:b/>
                <w:sz w:val="20"/>
                <w:szCs w:val="20"/>
              </w:rPr>
              <w:lastRenderedPageBreak/>
              <w:t xml:space="preserve">2    3     3+   4     4+   5  </w:t>
            </w:r>
          </w:p>
          <w:p w14:paraId="53C4836C" w14:textId="77777777" w:rsidR="00A9447B" w:rsidRPr="004B50AE" w:rsidRDefault="00A9447B" w:rsidP="00A9447B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  <w:p w14:paraId="34F2992E" w14:textId="77777777" w:rsidR="00741809" w:rsidRPr="004B50AE" w:rsidRDefault="00741809" w:rsidP="00741809">
            <w:pPr>
              <w:spacing w:after="0" w:line="240" w:lineRule="auto"/>
              <w:ind w:left="44"/>
              <w:jc w:val="both"/>
              <w:rPr>
                <w:sz w:val="20"/>
                <w:szCs w:val="20"/>
              </w:rPr>
            </w:pPr>
            <w:r w:rsidRPr="004B50AE">
              <w:rPr>
                <w:rFonts w:cstheme="minorHAnsi"/>
                <w:b/>
                <w:sz w:val="20"/>
                <w:szCs w:val="20"/>
              </w:rPr>
              <w:t xml:space="preserve">2    3     3+   4     4+   5  </w:t>
            </w:r>
          </w:p>
          <w:p w14:paraId="59EB5679" w14:textId="77777777" w:rsidR="00DD1715" w:rsidRPr="004B50AE" w:rsidRDefault="00DD1715" w:rsidP="00DD1715">
            <w:pPr>
              <w:spacing w:after="0" w:line="240" w:lineRule="auto"/>
              <w:ind w:left="44"/>
              <w:jc w:val="both"/>
              <w:rPr>
                <w:sz w:val="20"/>
                <w:szCs w:val="20"/>
              </w:rPr>
            </w:pPr>
            <w:r w:rsidRPr="004B50AE">
              <w:rPr>
                <w:rFonts w:cstheme="minorHAnsi"/>
                <w:b/>
                <w:sz w:val="20"/>
                <w:szCs w:val="20"/>
              </w:rPr>
              <w:t xml:space="preserve">  </w:t>
            </w:r>
          </w:p>
          <w:p w14:paraId="1EC69C8A" w14:textId="77777777" w:rsidR="00E2692E" w:rsidRDefault="00E2692E" w:rsidP="00741809">
            <w:pPr>
              <w:spacing w:after="0" w:line="240" w:lineRule="auto"/>
              <w:ind w:left="44"/>
              <w:jc w:val="both"/>
              <w:rPr>
                <w:rFonts w:cstheme="minorHAnsi"/>
                <w:b/>
                <w:sz w:val="20"/>
                <w:szCs w:val="20"/>
              </w:rPr>
            </w:pPr>
          </w:p>
          <w:p w14:paraId="346134DA" w14:textId="77777777" w:rsidR="00741809" w:rsidRPr="004B50AE" w:rsidRDefault="00741809" w:rsidP="00741809">
            <w:pPr>
              <w:spacing w:after="0" w:line="240" w:lineRule="auto"/>
              <w:ind w:left="44"/>
              <w:jc w:val="both"/>
              <w:rPr>
                <w:sz w:val="20"/>
                <w:szCs w:val="20"/>
              </w:rPr>
            </w:pPr>
            <w:r w:rsidRPr="004B50AE">
              <w:rPr>
                <w:rFonts w:cstheme="minorHAnsi"/>
                <w:b/>
                <w:sz w:val="20"/>
                <w:szCs w:val="20"/>
              </w:rPr>
              <w:t xml:space="preserve">2    3     3+   4     4+   5  </w:t>
            </w:r>
          </w:p>
          <w:p w14:paraId="10356152" w14:textId="77777777" w:rsidR="00A9447B" w:rsidRDefault="00A9447B" w:rsidP="00A9447B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  <w:p w14:paraId="6AE33D42" w14:textId="77777777" w:rsidR="00741809" w:rsidRPr="004B50AE" w:rsidRDefault="00741809" w:rsidP="00741809">
            <w:pPr>
              <w:spacing w:after="0" w:line="240" w:lineRule="auto"/>
              <w:ind w:left="44"/>
              <w:jc w:val="both"/>
              <w:rPr>
                <w:sz w:val="20"/>
                <w:szCs w:val="20"/>
              </w:rPr>
            </w:pPr>
            <w:r w:rsidRPr="004B50AE">
              <w:rPr>
                <w:rFonts w:cstheme="minorHAnsi"/>
                <w:b/>
                <w:sz w:val="20"/>
                <w:szCs w:val="20"/>
              </w:rPr>
              <w:t xml:space="preserve">2    3     3+   4     4+   5  </w:t>
            </w:r>
          </w:p>
          <w:p w14:paraId="2AB20F34" w14:textId="77777777" w:rsidR="00741809" w:rsidRDefault="00741809" w:rsidP="00A9447B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  <w:p w14:paraId="0BFE0C0B" w14:textId="77777777" w:rsidR="00741809" w:rsidRPr="004B50AE" w:rsidRDefault="00741809" w:rsidP="00741809">
            <w:pPr>
              <w:spacing w:after="0" w:line="240" w:lineRule="auto"/>
              <w:ind w:left="44"/>
              <w:jc w:val="both"/>
              <w:rPr>
                <w:sz w:val="20"/>
                <w:szCs w:val="20"/>
              </w:rPr>
            </w:pPr>
            <w:r w:rsidRPr="004B50AE">
              <w:rPr>
                <w:rFonts w:cstheme="minorHAnsi"/>
                <w:b/>
                <w:sz w:val="20"/>
                <w:szCs w:val="20"/>
              </w:rPr>
              <w:t xml:space="preserve">2    3     3+   4     4+   5  </w:t>
            </w:r>
          </w:p>
          <w:p w14:paraId="2C20C6C8" w14:textId="77777777" w:rsidR="00741809" w:rsidRPr="004B50AE" w:rsidRDefault="00741809" w:rsidP="00A9447B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A9447B" w14:paraId="7B0C607A" w14:textId="77777777" w:rsidTr="00DD1715">
        <w:tc>
          <w:tcPr>
            <w:tcW w:w="7836" w:type="dxa"/>
            <w:shd w:val="clear" w:color="auto" w:fill="auto"/>
            <w:tcMar>
              <w:left w:w="98" w:type="dxa"/>
            </w:tcMar>
          </w:tcPr>
          <w:p w14:paraId="654DEA9E" w14:textId="77777777" w:rsidR="00A9447B" w:rsidRPr="004B50AE" w:rsidRDefault="00A9447B" w:rsidP="00A9447B">
            <w:pPr>
              <w:spacing w:after="0" w:line="240" w:lineRule="auto"/>
              <w:jc w:val="both"/>
              <w:rPr>
                <w:rFonts w:eastAsia="Times New Roman" w:cs="Times New Roman"/>
                <w:sz w:val="20"/>
                <w:szCs w:val="20"/>
                <w:lang w:eastAsia="pl-PL"/>
              </w:rPr>
            </w:pPr>
          </w:p>
          <w:p w14:paraId="792EADCD" w14:textId="1386C673" w:rsidR="00A9447B" w:rsidRPr="004B50AE" w:rsidRDefault="00A9447B" w:rsidP="00A9447B">
            <w:pPr>
              <w:spacing w:after="0" w:line="240" w:lineRule="auto"/>
              <w:jc w:val="both"/>
              <w:rPr>
                <w:rFonts w:eastAsia="Times New Roman" w:cs="Times New Roman"/>
                <w:sz w:val="20"/>
                <w:szCs w:val="20"/>
                <w:lang w:eastAsia="pl-PL"/>
              </w:rPr>
            </w:pPr>
            <w:r w:rsidRPr="004B50AE">
              <w:rPr>
                <w:rFonts w:eastAsia="Times New Roman" w:cs="Times New Roman"/>
                <w:sz w:val="20"/>
                <w:szCs w:val="20"/>
                <w:lang w:eastAsia="pl-PL"/>
              </w:rPr>
              <w:t>Ocena końcowa</w:t>
            </w:r>
            <w:r w:rsidR="00AE12D3">
              <w:rPr>
                <w:rFonts w:eastAsia="Times New Roman" w:cs="Times New Roman"/>
                <w:sz w:val="20"/>
                <w:szCs w:val="20"/>
                <w:lang w:eastAsia="pl-PL"/>
              </w:rPr>
              <w:t xml:space="preserve"> </w:t>
            </w:r>
          </w:p>
          <w:p w14:paraId="0ECE8730" w14:textId="77777777" w:rsidR="00A9447B" w:rsidRPr="004B50AE" w:rsidRDefault="00A9447B" w:rsidP="00A9447B">
            <w:pPr>
              <w:spacing w:after="0" w:line="240" w:lineRule="auto"/>
              <w:jc w:val="both"/>
              <w:rPr>
                <w:rFonts w:eastAsia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2229" w:type="dxa"/>
            <w:shd w:val="clear" w:color="auto" w:fill="auto"/>
          </w:tcPr>
          <w:p w14:paraId="2424FDB4" w14:textId="77777777" w:rsidR="00A9447B" w:rsidRPr="004B50AE" w:rsidRDefault="00A9447B" w:rsidP="00A9447B">
            <w:pPr>
              <w:spacing w:after="0" w:line="240" w:lineRule="auto"/>
              <w:jc w:val="both"/>
              <w:rPr>
                <w:sz w:val="20"/>
                <w:szCs w:val="20"/>
              </w:rPr>
            </w:pPr>
          </w:p>
          <w:p w14:paraId="3A259DE2" w14:textId="77777777" w:rsidR="00DD1715" w:rsidRPr="004B50AE" w:rsidRDefault="00DD1715" w:rsidP="00DD1715">
            <w:pPr>
              <w:spacing w:after="0" w:line="240" w:lineRule="auto"/>
              <w:ind w:left="44"/>
              <w:jc w:val="both"/>
              <w:rPr>
                <w:sz w:val="20"/>
                <w:szCs w:val="20"/>
              </w:rPr>
            </w:pPr>
            <w:r w:rsidRPr="004B50AE">
              <w:rPr>
                <w:rFonts w:cstheme="minorHAnsi"/>
                <w:b/>
                <w:sz w:val="20"/>
                <w:szCs w:val="20"/>
              </w:rPr>
              <w:t xml:space="preserve">2    3     3+   4     4+   5  </w:t>
            </w:r>
          </w:p>
          <w:p w14:paraId="5026C97B" w14:textId="77777777" w:rsidR="00A9447B" w:rsidRPr="004B50AE" w:rsidRDefault="00A9447B" w:rsidP="00A9447B">
            <w:pPr>
              <w:spacing w:after="0" w:line="240" w:lineRule="auto"/>
              <w:jc w:val="both"/>
              <w:rPr>
                <w:sz w:val="20"/>
                <w:szCs w:val="20"/>
              </w:rPr>
            </w:pPr>
          </w:p>
        </w:tc>
      </w:tr>
      <w:tr w:rsidR="00A9447B" w14:paraId="7BEC1F70" w14:textId="77777777" w:rsidTr="00A9447B">
        <w:trPr>
          <w:trHeight w:val="1852"/>
        </w:trPr>
        <w:tc>
          <w:tcPr>
            <w:tcW w:w="10065" w:type="dxa"/>
            <w:gridSpan w:val="2"/>
            <w:shd w:val="clear" w:color="auto" w:fill="auto"/>
            <w:tcMar>
              <w:left w:w="98" w:type="dxa"/>
            </w:tcMar>
          </w:tcPr>
          <w:p w14:paraId="24DE1EA2" w14:textId="77777777" w:rsidR="00A9447B" w:rsidRDefault="00A9447B" w:rsidP="00FD6433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</w:p>
          <w:p w14:paraId="36602FE9" w14:textId="77777777" w:rsidR="00AB3899" w:rsidRDefault="00A9447B" w:rsidP="00FD6433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Opinia na temat wiedzy, umiejętności </w:t>
            </w:r>
          </w:p>
          <w:p w14:paraId="7849FF7F" w14:textId="3B33340A" w:rsidR="00A9447B" w:rsidRDefault="00A9447B" w:rsidP="00FD6433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i kompetencji społecznych studenta oraz planu realizowanych przez niego praktyk </w:t>
            </w:r>
          </w:p>
          <w:p w14:paraId="49DB9263" w14:textId="77777777" w:rsidR="00A9447B" w:rsidRDefault="00A9447B" w:rsidP="00FD6433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  <w:p w14:paraId="078BC57F" w14:textId="77777777" w:rsidR="00A9447B" w:rsidRDefault="00A9447B" w:rsidP="00FD6433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</w:rPr>
            </w:pPr>
          </w:p>
          <w:p w14:paraId="18245156" w14:textId="77777777" w:rsidR="00A9447B" w:rsidRDefault="00A9447B" w:rsidP="00FD6433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</w:rPr>
            </w:pPr>
          </w:p>
          <w:p w14:paraId="44510C8F" w14:textId="77777777" w:rsidR="00A9447B" w:rsidRDefault="00A9447B" w:rsidP="004B50AE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  <w:p w14:paraId="745BAC41" w14:textId="77777777" w:rsidR="00A9447B" w:rsidRDefault="00A9447B" w:rsidP="00FD6433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B50AE" w14:paraId="201D8568" w14:textId="77777777" w:rsidTr="00A9447B">
        <w:trPr>
          <w:trHeight w:val="1852"/>
        </w:trPr>
        <w:tc>
          <w:tcPr>
            <w:tcW w:w="10065" w:type="dxa"/>
            <w:gridSpan w:val="2"/>
            <w:shd w:val="clear" w:color="auto" w:fill="auto"/>
            <w:tcMar>
              <w:left w:w="98" w:type="dxa"/>
            </w:tcMar>
          </w:tcPr>
          <w:p w14:paraId="2C7F0632" w14:textId="218071C2" w:rsidR="004B50AE" w:rsidRDefault="00AB3899" w:rsidP="00B67C18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Jakie inne treści programowe/ przedmioty/ metody/ formy edukacyjne można by </w:t>
            </w:r>
            <w:r w:rsidR="00B67C18">
              <w:rPr>
                <w:rFonts w:cstheme="minorHAnsi"/>
                <w:b/>
                <w:sz w:val="20"/>
                <w:szCs w:val="20"/>
              </w:rPr>
              <w:t xml:space="preserve">wprowadzić do programu </w:t>
            </w:r>
            <w:r>
              <w:rPr>
                <w:rFonts w:cstheme="minorHAnsi"/>
                <w:b/>
                <w:sz w:val="20"/>
                <w:szCs w:val="20"/>
              </w:rPr>
              <w:t>studiów</w:t>
            </w:r>
            <w:r w:rsidR="004B50AE">
              <w:rPr>
                <w:rFonts w:cstheme="minorHAnsi"/>
                <w:b/>
                <w:sz w:val="20"/>
                <w:szCs w:val="20"/>
              </w:rPr>
              <w:t>, aby lepiej przygotować studentów do praktyki zawodowej?</w:t>
            </w:r>
          </w:p>
        </w:tc>
      </w:tr>
    </w:tbl>
    <w:p w14:paraId="2793A712" w14:textId="77777777" w:rsidR="0044151B" w:rsidRDefault="0044151B" w:rsidP="0044151B">
      <w:pPr>
        <w:rPr>
          <w:rFonts w:cstheme="minorHAnsi"/>
          <w:b/>
          <w:sz w:val="16"/>
          <w:szCs w:val="16"/>
        </w:rPr>
      </w:pPr>
    </w:p>
    <w:p w14:paraId="667D3188" w14:textId="77777777" w:rsidR="00A8441C" w:rsidRDefault="00A8441C" w:rsidP="0044151B">
      <w:pPr>
        <w:rPr>
          <w:rFonts w:cstheme="minorHAnsi"/>
          <w:b/>
          <w:sz w:val="16"/>
          <w:szCs w:val="16"/>
        </w:rPr>
      </w:pPr>
    </w:p>
    <w:p w14:paraId="6BE21FFF" w14:textId="77777777" w:rsidR="0044151B" w:rsidRDefault="00A9447B" w:rsidP="0044151B">
      <w:pPr>
        <w:rPr>
          <w:rFonts w:cstheme="minorHAnsi"/>
          <w:b/>
          <w:sz w:val="16"/>
          <w:szCs w:val="16"/>
        </w:rPr>
      </w:pPr>
      <w:r>
        <w:rPr>
          <w:rFonts w:cstheme="minorHAnsi"/>
          <w:b/>
          <w:sz w:val="16"/>
          <w:szCs w:val="16"/>
        </w:rPr>
        <w:t>……………………………………………………………………</w:t>
      </w:r>
      <w:r w:rsidR="00603CAE">
        <w:rPr>
          <w:rFonts w:cstheme="minorHAnsi"/>
          <w:b/>
          <w:sz w:val="16"/>
          <w:szCs w:val="16"/>
        </w:rPr>
        <w:t>……….</w:t>
      </w:r>
    </w:p>
    <w:p w14:paraId="5CF26190" w14:textId="77777777" w:rsidR="00A9447B" w:rsidRDefault="00A9447B" w:rsidP="0044151B">
      <w:pPr>
        <w:rPr>
          <w:rFonts w:cstheme="minorHAnsi"/>
          <w:b/>
          <w:sz w:val="16"/>
          <w:szCs w:val="16"/>
        </w:rPr>
      </w:pPr>
      <w:r>
        <w:rPr>
          <w:rFonts w:cstheme="minorHAnsi"/>
          <w:b/>
          <w:sz w:val="16"/>
          <w:szCs w:val="16"/>
        </w:rPr>
        <w:t>Data i podpis opiekuna praktyk</w:t>
      </w:r>
    </w:p>
    <w:p w14:paraId="5995A8C1" w14:textId="77777777" w:rsidR="00E807F2" w:rsidRDefault="00E807F2" w:rsidP="0044151B">
      <w:pPr>
        <w:rPr>
          <w:rFonts w:cstheme="minorHAnsi"/>
          <w:b/>
          <w:sz w:val="16"/>
          <w:szCs w:val="16"/>
        </w:rPr>
      </w:pPr>
    </w:p>
    <w:p w14:paraId="5D77CCFA" w14:textId="77777777" w:rsidR="00603CAE" w:rsidRDefault="00603CAE" w:rsidP="00603CAE">
      <w:pPr>
        <w:spacing w:after="0"/>
      </w:pPr>
      <w:r>
        <w:rPr>
          <w:rFonts w:cstheme="minorHAnsi"/>
          <w:b/>
          <w:sz w:val="16"/>
          <w:szCs w:val="16"/>
        </w:rPr>
        <w:t>……………………………………………………………………………..</w:t>
      </w:r>
    </w:p>
    <w:p w14:paraId="57FF7CFE" w14:textId="77777777" w:rsidR="00603CAE" w:rsidRDefault="00603CAE" w:rsidP="00603CAE">
      <w:pPr>
        <w:spacing w:after="0"/>
      </w:pPr>
      <w:r>
        <w:rPr>
          <w:rFonts w:cstheme="minorHAnsi"/>
          <w:b/>
          <w:sz w:val="16"/>
          <w:szCs w:val="16"/>
        </w:rPr>
        <w:t>Podpis koordynatora ds. praktyk studenckich EWST</w:t>
      </w:r>
    </w:p>
    <w:p w14:paraId="1AD7FF0F" w14:textId="77777777" w:rsidR="00E2692E" w:rsidRDefault="00603CAE" w:rsidP="00E2692E">
      <w:pPr>
        <w:ind w:left="6372"/>
        <w:rPr>
          <w:rFonts w:cstheme="minorHAnsi"/>
          <w:b/>
          <w:sz w:val="16"/>
          <w:szCs w:val="16"/>
        </w:rPr>
      </w:pPr>
      <w:r>
        <w:rPr>
          <w:rFonts w:cstheme="minorHAnsi"/>
          <w:b/>
          <w:sz w:val="16"/>
          <w:szCs w:val="16"/>
        </w:rPr>
        <w:t>………………………………………………………………………</w:t>
      </w:r>
    </w:p>
    <w:p w14:paraId="47A6CEBB" w14:textId="77E522E8" w:rsidR="00A9447B" w:rsidRDefault="00E2692E" w:rsidP="00E2692E">
      <w:pPr>
        <w:ind w:left="6372"/>
        <w:rPr>
          <w:rFonts w:cstheme="minorHAnsi"/>
          <w:b/>
          <w:sz w:val="16"/>
          <w:szCs w:val="16"/>
        </w:rPr>
      </w:pPr>
      <w:r>
        <w:rPr>
          <w:rFonts w:cstheme="minorHAnsi"/>
          <w:b/>
          <w:sz w:val="16"/>
          <w:szCs w:val="16"/>
        </w:rPr>
        <w:t xml:space="preserve">               </w:t>
      </w:r>
      <w:r w:rsidR="00603CAE" w:rsidRPr="00564E47">
        <w:rPr>
          <w:rFonts w:cstheme="minorHAnsi"/>
          <w:b/>
          <w:sz w:val="16"/>
          <w:szCs w:val="16"/>
        </w:rPr>
        <w:t xml:space="preserve">Podpis </w:t>
      </w:r>
      <w:r w:rsidR="00B53CC3" w:rsidRPr="00564E47">
        <w:rPr>
          <w:rFonts w:cstheme="minorHAnsi"/>
          <w:b/>
          <w:sz w:val="16"/>
          <w:szCs w:val="16"/>
        </w:rPr>
        <w:t>dziekana</w:t>
      </w:r>
      <w:r w:rsidR="00603CAE" w:rsidRPr="00564E47">
        <w:rPr>
          <w:rFonts w:cstheme="minorHAnsi"/>
          <w:b/>
          <w:sz w:val="16"/>
          <w:szCs w:val="16"/>
        </w:rPr>
        <w:t xml:space="preserve"> EWST</w:t>
      </w:r>
    </w:p>
    <w:sectPr w:rsidR="00A9447B" w:rsidSect="00761D76">
      <w:footerReference w:type="default" r:id="rId8"/>
      <w:pgSz w:w="11906" w:h="16838"/>
      <w:pgMar w:top="765" w:right="851" w:bottom="765" w:left="1418" w:header="907" w:footer="907" w:gutter="0"/>
      <w:pgNumType w:start="1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5CE8F1" w14:textId="77777777" w:rsidR="00DB549D" w:rsidRDefault="00DB549D">
      <w:pPr>
        <w:spacing w:after="0" w:line="240" w:lineRule="auto"/>
      </w:pPr>
      <w:r>
        <w:separator/>
      </w:r>
    </w:p>
  </w:endnote>
  <w:endnote w:type="continuationSeparator" w:id="0">
    <w:p w14:paraId="72DDA4A8" w14:textId="77777777" w:rsidR="00DB549D" w:rsidRDefault="00DB5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740657"/>
      <w:docPartObj>
        <w:docPartGallery w:val="Page Numbers (Bottom of Page)"/>
        <w:docPartUnique/>
      </w:docPartObj>
    </w:sdtPr>
    <w:sdtEndPr/>
    <w:sdtContent>
      <w:p w14:paraId="3AEB81AD" w14:textId="5BF5D79A" w:rsidR="00FD6433" w:rsidRDefault="00FD6433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13F0F">
          <w:rPr>
            <w:noProof/>
          </w:rPr>
          <w:t>5</w:t>
        </w:r>
        <w:r>
          <w:fldChar w:fldCharType="end"/>
        </w:r>
      </w:p>
    </w:sdtContent>
  </w:sdt>
  <w:p w14:paraId="77DAA8EE" w14:textId="77777777" w:rsidR="00FD6433" w:rsidRDefault="00FD643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3B75ED" w14:textId="77777777" w:rsidR="00DB549D" w:rsidRDefault="00DB549D">
      <w:r>
        <w:separator/>
      </w:r>
    </w:p>
  </w:footnote>
  <w:footnote w:type="continuationSeparator" w:id="0">
    <w:p w14:paraId="32A8E2F6" w14:textId="77777777" w:rsidR="00DB549D" w:rsidRDefault="00DB549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MTYzNjQ1s7A0MjBX0lEKTi0uzszPAykwrAUA2AG7MiwAAAA="/>
  </w:docVars>
  <w:rsids>
    <w:rsidRoot w:val="00FD515C"/>
    <w:rsid w:val="00056ED0"/>
    <w:rsid w:val="00057C9B"/>
    <w:rsid w:val="0009290A"/>
    <w:rsid w:val="00093A79"/>
    <w:rsid w:val="00093F8B"/>
    <w:rsid w:val="000F33DB"/>
    <w:rsid w:val="00104A5F"/>
    <w:rsid w:val="0011651D"/>
    <w:rsid w:val="00126C9E"/>
    <w:rsid w:val="001824E1"/>
    <w:rsid w:val="001C0824"/>
    <w:rsid w:val="00206921"/>
    <w:rsid w:val="0021333A"/>
    <w:rsid w:val="00227F11"/>
    <w:rsid w:val="002A109F"/>
    <w:rsid w:val="002B1561"/>
    <w:rsid w:val="002D7056"/>
    <w:rsid w:val="002F16A2"/>
    <w:rsid w:val="002F1BE0"/>
    <w:rsid w:val="0035709F"/>
    <w:rsid w:val="003975EE"/>
    <w:rsid w:val="00430196"/>
    <w:rsid w:val="00430695"/>
    <w:rsid w:val="0044151B"/>
    <w:rsid w:val="004536E8"/>
    <w:rsid w:val="00460E41"/>
    <w:rsid w:val="00496E05"/>
    <w:rsid w:val="004B50AE"/>
    <w:rsid w:val="004C6236"/>
    <w:rsid w:val="004E419D"/>
    <w:rsid w:val="00505E0C"/>
    <w:rsid w:val="0052680B"/>
    <w:rsid w:val="00564E47"/>
    <w:rsid w:val="0058541A"/>
    <w:rsid w:val="005A56B9"/>
    <w:rsid w:val="005E0FA2"/>
    <w:rsid w:val="00603CAE"/>
    <w:rsid w:val="006E225A"/>
    <w:rsid w:val="007012FF"/>
    <w:rsid w:val="00714023"/>
    <w:rsid w:val="00726AFA"/>
    <w:rsid w:val="00741809"/>
    <w:rsid w:val="0074584A"/>
    <w:rsid w:val="00761D76"/>
    <w:rsid w:val="007926BA"/>
    <w:rsid w:val="007F2C7C"/>
    <w:rsid w:val="008622D3"/>
    <w:rsid w:val="008921B6"/>
    <w:rsid w:val="008B26E2"/>
    <w:rsid w:val="008E55F2"/>
    <w:rsid w:val="009345F5"/>
    <w:rsid w:val="00A04535"/>
    <w:rsid w:val="00A141E9"/>
    <w:rsid w:val="00A352AF"/>
    <w:rsid w:val="00A8441C"/>
    <w:rsid w:val="00A9447B"/>
    <w:rsid w:val="00A96B81"/>
    <w:rsid w:val="00AB3899"/>
    <w:rsid w:val="00AD7954"/>
    <w:rsid w:val="00AE12D3"/>
    <w:rsid w:val="00AF3810"/>
    <w:rsid w:val="00B04529"/>
    <w:rsid w:val="00B46074"/>
    <w:rsid w:val="00B53CC3"/>
    <w:rsid w:val="00B67C18"/>
    <w:rsid w:val="00B846F2"/>
    <w:rsid w:val="00BB778E"/>
    <w:rsid w:val="00BC038C"/>
    <w:rsid w:val="00BD3CE8"/>
    <w:rsid w:val="00C25538"/>
    <w:rsid w:val="00C33B5F"/>
    <w:rsid w:val="00C52FC4"/>
    <w:rsid w:val="00C60C15"/>
    <w:rsid w:val="00CD2400"/>
    <w:rsid w:val="00CF39C1"/>
    <w:rsid w:val="00D16CDC"/>
    <w:rsid w:val="00D27C9D"/>
    <w:rsid w:val="00D81A5A"/>
    <w:rsid w:val="00DA1127"/>
    <w:rsid w:val="00DA21B8"/>
    <w:rsid w:val="00DA7957"/>
    <w:rsid w:val="00DB549D"/>
    <w:rsid w:val="00DD1715"/>
    <w:rsid w:val="00DD540C"/>
    <w:rsid w:val="00DF061B"/>
    <w:rsid w:val="00E04AFD"/>
    <w:rsid w:val="00E2692E"/>
    <w:rsid w:val="00E656AE"/>
    <w:rsid w:val="00E807F2"/>
    <w:rsid w:val="00F13F0F"/>
    <w:rsid w:val="00F45A24"/>
    <w:rsid w:val="00FA11E2"/>
    <w:rsid w:val="00FD515C"/>
    <w:rsid w:val="00FD6433"/>
    <w:rsid w:val="00FE0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5AC3376"/>
  <w15:docId w15:val="{BC027AA1-5676-449B-823C-D39518E63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after="200" w:line="276" w:lineRule="auto"/>
    </w:pPr>
  </w:style>
  <w:style w:type="paragraph" w:styleId="Nagwek3">
    <w:name w:val="heading 3"/>
    <w:basedOn w:val="Normalny"/>
    <w:next w:val="Normalny"/>
    <w:link w:val="Nagwek3Znak"/>
    <w:qFormat/>
    <w:rsid w:val="00BD3CE8"/>
    <w:pPr>
      <w:keepNext/>
      <w:suppressAutoHyphens/>
      <w:spacing w:after="0" w:line="240" w:lineRule="auto"/>
      <w:ind w:left="3969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aliases w:val="Znak Znak Znak Znak,Znak Znak Znak1"/>
    <w:basedOn w:val="Domylnaczcionkaakapitu"/>
    <w:link w:val="Nagwek"/>
    <w:uiPriority w:val="99"/>
    <w:qFormat/>
    <w:rsid w:val="00BA5070"/>
  </w:style>
  <w:style w:type="character" w:customStyle="1" w:styleId="StopkaZnak">
    <w:name w:val="Stopka Znak"/>
    <w:basedOn w:val="Domylnaczcionkaakapitu"/>
    <w:link w:val="Stopka"/>
    <w:uiPriority w:val="99"/>
    <w:qFormat/>
    <w:rsid w:val="00BA5070"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BA5070"/>
    <w:rPr>
      <w:rFonts w:ascii="Tahoma" w:hAnsi="Tahoma" w:cs="Tahoma"/>
      <w:sz w:val="16"/>
      <w:szCs w:val="16"/>
    </w:rPr>
  </w:style>
  <w:style w:type="character" w:customStyle="1" w:styleId="TekstpodstawowyZnak">
    <w:name w:val="Tekst podstawowy Znak"/>
    <w:basedOn w:val="Domylnaczcionkaakapitu"/>
    <w:link w:val="Tekstpodstawowy"/>
    <w:qFormat/>
    <w:rsid w:val="00B40196"/>
    <w:rPr>
      <w:rFonts w:ascii="Georgia" w:eastAsia="Times New Roman" w:hAnsi="Georgia" w:cs="Times New Roman"/>
      <w:sz w:val="20"/>
      <w:szCs w:val="20"/>
      <w:lang w:eastAsia="pl-PL"/>
    </w:rPr>
  </w:style>
  <w:style w:type="character" w:customStyle="1" w:styleId="TytuZnak">
    <w:name w:val="Tytuł Znak"/>
    <w:basedOn w:val="Domylnaczcionkaakapitu"/>
    <w:link w:val="Tytu"/>
    <w:qFormat/>
    <w:rsid w:val="00B40196"/>
    <w:rPr>
      <w:rFonts w:ascii="Cambria" w:eastAsia="Times New Roman" w:hAnsi="Cambria" w:cs="Times New Roman"/>
      <w:b/>
      <w:bCs/>
      <w:sz w:val="32"/>
      <w:szCs w:val="32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qFormat/>
    <w:rsid w:val="00AF0E4D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qFormat/>
    <w:rsid w:val="00AF0E4D"/>
    <w:rPr>
      <w:vertAlign w:val="superscript"/>
    </w:rPr>
  </w:style>
  <w:style w:type="character" w:customStyle="1" w:styleId="Znakiprzypiswdolnych">
    <w:name w:val="Znaki przypisów dolnych"/>
    <w:qFormat/>
  </w:style>
  <w:style w:type="character" w:customStyle="1" w:styleId="Zakotwiczenieprzypisudolnego">
    <w:name w:val="Zakotwiczenie przypisu dolnego"/>
    <w:rPr>
      <w:vertAlign w:val="superscript"/>
    </w:rPr>
  </w:style>
  <w:style w:type="character" w:customStyle="1" w:styleId="czeinternetowe">
    <w:name w:val="Łącze internetowe"/>
    <w:rPr>
      <w:color w:val="000080"/>
      <w:u w:val="single"/>
    </w:rPr>
  </w:style>
  <w:style w:type="character" w:customStyle="1" w:styleId="Zakotwiczenieprzypisukocowego">
    <w:name w:val="Zakotwiczenie przypisu końcowego"/>
    <w:rPr>
      <w:vertAlign w:val="superscript"/>
    </w:rPr>
  </w:style>
  <w:style w:type="character" w:customStyle="1" w:styleId="Znakiprzypiswkocowych">
    <w:name w:val="Znaki przypisów końcowych"/>
    <w:qFormat/>
  </w:style>
  <w:style w:type="paragraph" w:styleId="Nagwek">
    <w:name w:val="header"/>
    <w:aliases w:val="Znak Znak Znak,Znak Znak"/>
    <w:basedOn w:val="Normalny"/>
    <w:next w:val="Tekstpodstawowy"/>
    <w:link w:val="NagwekZnak"/>
    <w:uiPriority w:val="99"/>
    <w:unhideWhenUsed/>
    <w:rsid w:val="00BA5070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link w:val="TekstpodstawowyZnak"/>
    <w:rsid w:val="00B40196"/>
    <w:pPr>
      <w:spacing w:after="0" w:line="240" w:lineRule="auto"/>
      <w:textAlignment w:val="baseline"/>
    </w:pPr>
    <w:rPr>
      <w:rFonts w:ascii="Georgia" w:eastAsia="Times New Roman" w:hAnsi="Georgia" w:cs="Times New Roman"/>
      <w:sz w:val="20"/>
      <w:szCs w:val="20"/>
      <w:lang w:eastAsia="pl-PL"/>
    </w:rPr>
  </w:style>
  <w:style w:type="paragraph" w:styleId="Lista">
    <w:name w:val="List"/>
    <w:basedOn w:val="Tekstpodstawowy"/>
    <w:rPr>
      <w:rFonts w:cs="Arial Unicode MS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Arial Unicode MS"/>
    </w:rPr>
  </w:style>
  <w:style w:type="paragraph" w:styleId="Stopka">
    <w:name w:val="footer"/>
    <w:basedOn w:val="Normalny"/>
    <w:link w:val="StopkaZnak"/>
    <w:uiPriority w:val="99"/>
    <w:unhideWhenUsed/>
    <w:rsid w:val="00BA5070"/>
    <w:pPr>
      <w:tabs>
        <w:tab w:val="center" w:pos="4536"/>
        <w:tab w:val="right" w:pos="9072"/>
      </w:tabs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BA5070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0A0C00"/>
    <w:pPr>
      <w:ind w:left="720"/>
      <w:contextualSpacing/>
    </w:pPr>
  </w:style>
  <w:style w:type="paragraph" w:styleId="Tytu">
    <w:name w:val="Title"/>
    <w:basedOn w:val="Normalny"/>
    <w:link w:val="TytuZnak"/>
    <w:qFormat/>
    <w:rsid w:val="00B40196"/>
    <w:pPr>
      <w:spacing w:before="240" w:after="60" w:line="240" w:lineRule="auto"/>
      <w:jc w:val="center"/>
      <w:outlineLvl w:val="0"/>
    </w:pPr>
    <w:rPr>
      <w:rFonts w:ascii="Cambria" w:eastAsia="Times New Roman" w:hAnsi="Cambria" w:cs="Times New Roman"/>
      <w:b/>
      <w:bCs/>
      <w:sz w:val="32"/>
      <w:szCs w:val="32"/>
      <w:lang w:eastAsia="pl-PL"/>
    </w:rPr>
  </w:style>
  <w:style w:type="paragraph" w:styleId="Tekstprzypisudolnego">
    <w:name w:val="footnote text"/>
    <w:basedOn w:val="Normalny"/>
    <w:link w:val="TekstprzypisudolnegoZnak"/>
  </w:style>
  <w:style w:type="paragraph" w:customStyle="1" w:styleId="Zawartotabeli">
    <w:name w:val="Zawartość tabeli"/>
    <w:basedOn w:val="Normalny"/>
    <w:qFormat/>
  </w:style>
  <w:style w:type="paragraph" w:customStyle="1" w:styleId="Nagwektabeli">
    <w:name w:val="Nagłówek tabeli"/>
    <w:basedOn w:val="Zawartotabeli"/>
    <w:qFormat/>
  </w:style>
  <w:style w:type="table" w:styleId="Tabela-Siatka">
    <w:name w:val="Table Grid"/>
    <w:basedOn w:val="Standardowy"/>
    <w:uiPriority w:val="59"/>
    <w:rsid w:val="00421E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44151B"/>
    <w:rPr>
      <w:color w:val="00000A"/>
    </w:rPr>
  </w:style>
  <w:style w:type="character" w:styleId="Pogrubienie">
    <w:name w:val="Strong"/>
    <w:basedOn w:val="Domylnaczcionkaakapitu"/>
    <w:uiPriority w:val="22"/>
    <w:qFormat/>
    <w:rsid w:val="003975EE"/>
    <w:rPr>
      <w:b/>
      <w:bCs/>
    </w:rPr>
  </w:style>
  <w:style w:type="paragraph" w:customStyle="1" w:styleId="Default">
    <w:name w:val="Default"/>
    <w:rsid w:val="00BD3CE8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character" w:customStyle="1" w:styleId="Nagwek3Znak">
    <w:name w:val="Nagłówek 3 Znak"/>
    <w:basedOn w:val="Domylnaczcionkaakapitu"/>
    <w:link w:val="Nagwek3"/>
    <w:rsid w:val="00BD3CE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D6433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D6433"/>
    <w:pPr>
      <w:spacing w:line="240" w:lineRule="auto"/>
    </w:pPr>
    <w:rPr>
      <w:sz w:val="24"/>
      <w:szCs w:val="24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D6433"/>
    <w:rPr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D6433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D6433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FD6433"/>
  </w:style>
  <w:style w:type="character" w:styleId="UyteHipercze">
    <w:name w:val="FollowedHyperlink"/>
    <w:uiPriority w:val="99"/>
    <w:semiHidden/>
    <w:unhideWhenUsed/>
    <w:rsid w:val="00AE12D3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98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6ED74E25-1BC6-4114-B008-51DB4067C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518</Words>
  <Characters>3114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EWST</Company>
  <LinksUpToDate>false</LinksUpToDate>
  <CharactersWithSpaces>3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</dc:creator>
  <cp:lastModifiedBy>Judyta</cp:lastModifiedBy>
  <cp:revision>3</cp:revision>
  <cp:lastPrinted>2012-08-28T11:57:00Z</cp:lastPrinted>
  <dcterms:created xsi:type="dcterms:W3CDTF">2021-06-09T12:32:00Z</dcterms:created>
  <dcterms:modified xsi:type="dcterms:W3CDTF">2021-06-10T07:18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EWS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